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52E19406" w:rsidR="00FF76E6" w:rsidRPr="007E3013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2</w:t>
      </w:r>
    </w:p>
    <w:p w14:paraId="0C3F15DB" w14:textId="42D1CE56" w:rsidR="00713BCE" w:rsidRPr="00451237" w:rsidRDefault="009027DA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275453">
        <w:rPr>
          <w:rFonts w:ascii="Myriad Pro" w:hAnsi="Myriad Pro" w:cstheme="minorHAnsi"/>
          <w:noProof/>
          <w:sz w:val="18"/>
          <w:szCs w:val="18"/>
          <w:shd w:val="clear" w:color="auto" w:fill="000000" w:themeFill="text1"/>
        </w:rPr>
        <w:drawing>
          <wp:anchor distT="0" distB="0" distL="114300" distR="114300" simplePos="0" relativeHeight="251660288" behindDoc="0" locked="0" layoutInCell="1" allowOverlap="1" wp14:anchorId="515B1558" wp14:editId="31FB52E3">
            <wp:simplePos x="0" y="0"/>
            <wp:positionH relativeFrom="column">
              <wp:posOffset>923925</wp:posOffset>
            </wp:positionH>
            <wp:positionV relativeFrom="paragraph">
              <wp:posOffset>320040</wp:posOffset>
            </wp:positionV>
            <wp:extent cx="257175" cy="257175"/>
            <wp:effectExtent l="0" t="0" r="9525" b="9525"/>
            <wp:wrapNone/>
            <wp:docPr id="343769624" name="Graphic 343769624" descr="Headphon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251762" name="Graphic 1210251762" descr="Headphones with solid fill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5A81"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78B954D0" w14:textId="215BA731" w:rsidR="009B02FD" w:rsidRPr="00803E20" w:rsidRDefault="00F54C0C" w:rsidP="009E6C11">
      <w:pPr>
        <w:spacing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735400A" wp14:editId="24E0E459">
            <wp:simplePos x="0" y="0"/>
            <wp:positionH relativeFrom="column">
              <wp:posOffset>1190625</wp:posOffset>
            </wp:positionH>
            <wp:positionV relativeFrom="paragraph">
              <wp:posOffset>2571750</wp:posOffset>
            </wp:positionV>
            <wp:extent cx="2352675" cy="1370330"/>
            <wp:effectExtent l="0" t="0" r="9525" b="1270"/>
            <wp:wrapTopAndBottom/>
            <wp:docPr id="314516834" name="Picture 1" descr="A person looking at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516834" name="Picture 1" descr="A person looking at a computer scree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02FD" w:rsidRPr="00803E20">
        <w:rPr>
          <w:rFonts w:ascii="Myriad Pro" w:hAnsi="Myriad Pro"/>
          <w:b/>
        </w:rPr>
        <w:t>Questions 1-</w:t>
      </w:r>
      <w:r w:rsidR="0094465E" w:rsidRPr="00803E20">
        <w:rPr>
          <w:rFonts w:ascii="Myriad Pro" w:hAnsi="Myriad Pro"/>
          <w:b/>
        </w:rPr>
        <w:t>6</w:t>
      </w:r>
      <w:r w:rsidR="00C0216B" w:rsidRPr="00803E20">
        <w:rPr>
          <w:rFonts w:ascii="Myriad Pro" w:hAnsi="Myriad Pro"/>
          <w:b/>
        </w:rPr>
        <w:t>.</w:t>
      </w:r>
      <w:r w:rsidR="009B02FD" w:rsidRPr="00803E20">
        <w:rPr>
          <w:rFonts w:ascii="Myriad Pro" w:hAnsi="Myriad Pro"/>
          <w:b/>
        </w:rPr>
        <w:t xml:space="preserve"> </w:t>
      </w:r>
      <w:r w:rsidR="009027DA" w:rsidRPr="00803E20">
        <w:rPr>
          <w:rFonts w:ascii="Myriad Pro" w:hAnsi="Myriad Pro" w:cstheme="minorHAnsi"/>
        </w:rPr>
        <w:t xml:space="preserve">        </w:t>
      </w:r>
      <w:r w:rsidR="009027DA" w:rsidRPr="00803E20">
        <w:rPr>
          <w:rFonts w:ascii="Myriad Pro" w:hAnsi="Myriad Pro" w:cstheme="minorHAnsi"/>
          <w:shd w:val="clear" w:color="auto" w:fill="000000" w:themeFill="text1"/>
        </w:rPr>
        <w:t>Track 2.1</w:t>
      </w:r>
      <w:r w:rsidR="009027DA" w:rsidRPr="00803E20">
        <w:rPr>
          <w:rFonts w:ascii="Myriad Pro" w:hAnsi="Myriad Pro" w:cstheme="minorHAnsi"/>
        </w:rPr>
        <w:t xml:space="preserve"> </w:t>
      </w:r>
      <w:r w:rsidR="00C64600" w:rsidRPr="00803E20">
        <w:rPr>
          <w:rFonts w:ascii="Myriad Pro" w:hAnsi="Myriad Pro" w:cstheme="minorHAnsi"/>
        </w:rPr>
        <w:t>Don is checking messages on his voicemail. Listen and write the date and time of each event.</w:t>
      </w:r>
      <w:r w:rsidR="004F7AA5">
        <w:rPr>
          <w:rFonts w:ascii="Myriad Pro" w:hAnsi="Myriad Pro" w:cstheme="minorHAnsi"/>
        </w:rPr>
        <w:t xml:space="preserve"> You can listen TWICE.</w:t>
      </w:r>
    </w:p>
    <w:tbl>
      <w:tblPr>
        <w:tblStyle w:val="TableGrid"/>
        <w:tblW w:w="0" w:type="auto"/>
        <w:tblBorders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2679"/>
        <w:gridCol w:w="2409"/>
        <w:gridCol w:w="2835"/>
      </w:tblGrid>
      <w:tr w:rsidR="00C64600" w:rsidRPr="00803E20" w14:paraId="4D3DEC15" w14:textId="77777777" w:rsidTr="00F54C0C">
        <w:tc>
          <w:tcPr>
            <w:tcW w:w="2679" w:type="dxa"/>
            <w:tcBorders>
              <w:top w:val="single" w:sz="12" w:space="0" w:color="FFD966" w:themeColor="accent4" w:themeTint="99"/>
              <w:left w:val="single" w:sz="12" w:space="0" w:color="FFD966" w:themeColor="accent4" w:themeTint="99"/>
              <w:bottom w:val="single" w:sz="4" w:space="0" w:color="FFFFFF" w:themeColor="background1"/>
              <w:right w:val="single" w:sz="4" w:space="0" w:color="FFD966" w:themeColor="accent4" w:themeTint="99"/>
            </w:tcBorders>
            <w:shd w:val="clear" w:color="auto" w:fill="FFE599" w:themeFill="accent4" w:themeFillTint="66"/>
          </w:tcPr>
          <w:p w14:paraId="120C0344" w14:textId="77777777" w:rsidR="00C64600" w:rsidRPr="00803E20" w:rsidRDefault="00C64600" w:rsidP="009E6C11">
            <w:pPr>
              <w:spacing w:line="360" w:lineRule="auto"/>
              <w:jc w:val="both"/>
              <w:rPr>
                <w:rFonts w:ascii="Myriad Pro" w:hAnsi="Myriad Pro"/>
                <w:b/>
              </w:rPr>
            </w:pPr>
          </w:p>
        </w:tc>
        <w:tc>
          <w:tcPr>
            <w:tcW w:w="2409" w:type="dxa"/>
            <w:tcBorders>
              <w:top w:val="single" w:sz="12" w:space="0" w:color="FFD966" w:themeColor="accent4" w:themeTint="99"/>
              <w:left w:val="single" w:sz="4" w:space="0" w:color="FFD966" w:themeColor="accent4" w:themeTint="99"/>
              <w:bottom w:val="single" w:sz="4" w:space="0" w:color="FFFFFF" w:themeColor="background1"/>
              <w:right w:val="single" w:sz="4" w:space="0" w:color="FFD966" w:themeColor="accent4" w:themeTint="99"/>
            </w:tcBorders>
            <w:shd w:val="clear" w:color="auto" w:fill="FFE599" w:themeFill="accent4" w:themeFillTint="66"/>
          </w:tcPr>
          <w:p w14:paraId="71E600A5" w14:textId="23F76201" w:rsidR="00C64600" w:rsidRPr="00803E20" w:rsidRDefault="00C64600" w:rsidP="00C64600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Date</w:t>
            </w:r>
          </w:p>
        </w:tc>
        <w:tc>
          <w:tcPr>
            <w:tcW w:w="2835" w:type="dxa"/>
            <w:tcBorders>
              <w:top w:val="single" w:sz="12" w:space="0" w:color="FFD966" w:themeColor="accent4" w:themeTint="99"/>
              <w:left w:val="single" w:sz="4" w:space="0" w:color="FFD966" w:themeColor="accent4" w:themeTint="99"/>
              <w:bottom w:val="single" w:sz="4" w:space="0" w:color="FFFFFF" w:themeColor="background1"/>
              <w:right w:val="single" w:sz="12" w:space="0" w:color="FFD966" w:themeColor="accent4" w:themeTint="99"/>
            </w:tcBorders>
            <w:shd w:val="clear" w:color="auto" w:fill="FFE599" w:themeFill="accent4" w:themeFillTint="66"/>
          </w:tcPr>
          <w:p w14:paraId="1FB3BBF2" w14:textId="42168F2B" w:rsidR="00C64600" w:rsidRPr="00803E20" w:rsidRDefault="00C64600" w:rsidP="00C64600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Time</w:t>
            </w:r>
          </w:p>
        </w:tc>
      </w:tr>
      <w:tr w:rsidR="00C64600" w:rsidRPr="00803E20" w14:paraId="6DCF9261" w14:textId="77777777" w:rsidTr="00F54C0C">
        <w:tc>
          <w:tcPr>
            <w:tcW w:w="2679" w:type="dxa"/>
            <w:tcBorders>
              <w:top w:val="single" w:sz="4" w:space="0" w:color="FFFFFF" w:themeColor="background1"/>
              <w:left w:val="single" w:sz="12" w:space="0" w:color="FFD966" w:themeColor="accent4" w:themeTint="99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5B96D22B" w14:textId="61549E8D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>Dental appointment</w:t>
            </w:r>
          </w:p>
        </w:tc>
        <w:tc>
          <w:tcPr>
            <w:tcW w:w="2409" w:type="dxa"/>
            <w:tcBorders>
              <w:top w:val="single" w:sz="4" w:space="0" w:color="FFFFFF" w:themeColor="background1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4409B514" w14:textId="5FD83594" w:rsidR="00C64600" w:rsidRPr="00FF1D23" w:rsidRDefault="00FF1D23" w:rsidP="00C64600">
            <w:pPr>
              <w:spacing w:line="360" w:lineRule="auto"/>
              <w:jc w:val="center"/>
              <w:rPr>
                <w:rFonts w:ascii="Myriad Pro Cond" w:hAnsi="Myriad Pro Cond"/>
                <w:b/>
              </w:rPr>
            </w:pPr>
            <w:r w:rsidRPr="00FF1D23">
              <w:rPr>
                <w:rFonts w:ascii="Myriad Pro Cond" w:hAnsi="Myriad Pro Cond"/>
                <w:b/>
              </w:rPr>
              <w:t>August 3</w:t>
            </w:r>
            <w:r w:rsidRPr="00FF1D23">
              <w:rPr>
                <w:rFonts w:ascii="Myriad Pro Cond" w:hAnsi="Myriad Pro Cond"/>
                <w:b/>
                <w:vertAlign w:val="superscript"/>
              </w:rPr>
              <w:t>rd</w:t>
            </w:r>
          </w:p>
        </w:tc>
        <w:tc>
          <w:tcPr>
            <w:tcW w:w="2835" w:type="dxa"/>
            <w:tcBorders>
              <w:top w:val="single" w:sz="4" w:space="0" w:color="FFFFFF" w:themeColor="background1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4374AAF7" w14:textId="63122FBC" w:rsidR="00C64600" w:rsidRPr="00FF1D23" w:rsidRDefault="00C64600" w:rsidP="00C64600">
            <w:pPr>
              <w:spacing w:line="360" w:lineRule="auto"/>
              <w:jc w:val="center"/>
              <w:rPr>
                <w:rFonts w:ascii="Myriad Pro Cond" w:hAnsi="Myriad Pro Cond"/>
                <w:b/>
              </w:rPr>
            </w:pPr>
            <w:r w:rsidRPr="00FF1D23">
              <w:rPr>
                <w:rFonts w:ascii="Myriad Pro Cond" w:hAnsi="Myriad Pro Cond"/>
                <w:b/>
              </w:rPr>
              <w:t>9:30 a.m.</w:t>
            </w:r>
          </w:p>
        </w:tc>
      </w:tr>
      <w:tr w:rsidR="00C64600" w:rsidRPr="00803E20" w14:paraId="094215E2" w14:textId="77777777" w:rsidTr="00F54C0C">
        <w:tc>
          <w:tcPr>
            <w:tcW w:w="2679" w:type="dxa"/>
            <w:tcBorders>
              <w:top w:val="single" w:sz="4" w:space="0" w:color="FFF2CC" w:themeColor="accent4" w:themeTint="33"/>
              <w:left w:val="single" w:sz="12" w:space="0" w:color="FFD966" w:themeColor="accent4" w:themeTint="99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4F2F8C79" w14:textId="4AA61E11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>Cindy’s party</w:t>
            </w:r>
          </w:p>
        </w:tc>
        <w:tc>
          <w:tcPr>
            <w:tcW w:w="2409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6E2CD3E6" w14:textId="6706E42D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  <w:tc>
          <w:tcPr>
            <w:tcW w:w="2835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48CA0582" w14:textId="37C05B14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</w:tr>
      <w:tr w:rsidR="00C64600" w:rsidRPr="00803E20" w14:paraId="179081E0" w14:textId="77777777" w:rsidTr="00F54C0C">
        <w:tc>
          <w:tcPr>
            <w:tcW w:w="2679" w:type="dxa"/>
            <w:tcBorders>
              <w:top w:val="single" w:sz="4" w:space="0" w:color="FFF2CC" w:themeColor="accent4" w:themeTint="33"/>
              <w:left w:val="single" w:sz="12" w:space="0" w:color="FFD966" w:themeColor="accent4" w:themeTint="99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474E47C8" w14:textId="10D62641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>Aunt’s arrival</w:t>
            </w:r>
          </w:p>
        </w:tc>
        <w:tc>
          <w:tcPr>
            <w:tcW w:w="2409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2124A4D7" w14:textId="46C03901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  <w:tc>
          <w:tcPr>
            <w:tcW w:w="2835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15D49623" w14:textId="23213CAF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</w:tr>
      <w:tr w:rsidR="00C64600" w:rsidRPr="00803E20" w14:paraId="4D4A28C9" w14:textId="77777777" w:rsidTr="00F54C0C">
        <w:tc>
          <w:tcPr>
            <w:tcW w:w="2679" w:type="dxa"/>
            <w:tcBorders>
              <w:top w:val="single" w:sz="4" w:space="0" w:color="FFF2CC" w:themeColor="accent4" w:themeTint="33"/>
              <w:left w:val="single" w:sz="12" w:space="0" w:color="FFD966" w:themeColor="accent4" w:themeTint="99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1DD33AF4" w14:textId="369452F8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>Tennis game</w:t>
            </w:r>
          </w:p>
        </w:tc>
        <w:tc>
          <w:tcPr>
            <w:tcW w:w="2409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4B896E8B" w14:textId="125AB6B1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  <w:tc>
          <w:tcPr>
            <w:tcW w:w="2835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7262A468" w14:textId="56BF008D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</w:tr>
      <w:tr w:rsidR="00C64600" w:rsidRPr="00803E20" w14:paraId="0783D3BC" w14:textId="77777777" w:rsidTr="00F54C0C">
        <w:tc>
          <w:tcPr>
            <w:tcW w:w="2679" w:type="dxa"/>
            <w:tcBorders>
              <w:top w:val="single" w:sz="4" w:space="0" w:color="FFF2CC" w:themeColor="accent4" w:themeTint="33"/>
              <w:left w:val="single" w:sz="12" w:space="0" w:color="FFD966" w:themeColor="accent4" w:themeTint="99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310B7C5D" w14:textId="59A25F6A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>Meeting with Francis</w:t>
            </w:r>
          </w:p>
        </w:tc>
        <w:tc>
          <w:tcPr>
            <w:tcW w:w="2409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20AED15B" w14:textId="1B8C43B3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  <w:tc>
          <w:tcPr>
            <w:tcW w:w="2835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4" w:space="0" w:color="FFF2CC" w:themeColor="accent4" w:themeTint="33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6DA2542A" w14:textId="376DD3D3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</w:t>
            </w:r>
            <w:r w:rsidR="009F37BD">
              <w:rPr>
                <w:rFonts w:ascii="Myriad Pro" w:hAnsi="Myriad Pro"/>
                <w:b/>
              </w:rPr>
              <w:t>six pm</w:t>
            </w:r>
            <w:r w:rsidRPr="00803E20">
              <w:rPr>
                <w:rFonts w:ascii="Myriad Pro" w:hAnsi="Myriad Pro"/>
                <w:b/>
              </w:rPr>
              <w:t>________</w:t>
            </w:r>
          </w:p>
        </w:tc>
      </w:tr>
      <w:tr w:rsidR="00C64600" w:rsidRPr="00803E20" w14:paraId="7EF91C10" w14:textId="77777777" w:rsidTr="00F54C0C">
        <w:tc>
          <w:tcPr>
            <w:tcW w:w="2679" w:type="dxa"/>
            <w:tcBorders>
              <w:top w:val="single" w:sz="4" w:space="0" w:color="FFF2CC" w:themeColor="accent4" w:themeTint="33"/>
              <w:left w:val="single" w:sz="12" w:space="0" w:color="FFD966" w:themeColor="accent4" w:themeTint="99"/>
              <w:bottom w:val="single" w:sz="12" w:space="0" w:color="FFD966" w:themeColor="accent4" w:themeTint="99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675E8C2A" w14:textId="3AB25964" w:rsidR="00C64600" w:rsidRPr="00803E20" w:rsidRDefault="00C64600" w:rsidP="00C6460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/>
                <w:bCs/>
              </w:rPr>
            </w:pPr>
            <w:r w:rsidRPr="00803E20">
              <w:rPr>
                <w:rFonts w:ascii="Myriad Pro" w:hAnsi="Myriad Pro"/>
                <w:bCs/>
              </w:rPr>
              <w:t xml:space="preserve">Trip </w:t>
            </w:r>
          </w:p>
        </w:tc>
        <w:tc>
          <w:tcPr>
            <w:tcW w:w="2409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12" w:space="0" w:color="FFD966" w:themeColor="accent4" w:themeTint="99"/>
              <w:right w:val="single" w:sz="4" w:space="0" w:color="FFF2CC" w:themeColor="accent4" w:themeTint="33"/>
            </w:tcBorders>
            <w:shd w:val="clear" w:color="auto" w:fill="FFF2CC" w:themeFill="accent4" w:themeFillTint="33"/>
          </w:tcPr>
          <w:p w14:paraId="3134224B" w14:textId="34989E95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___________</w:t>
            </w:r>
          </w:p>
        </w:tc>
        <w:tc>
          <w:tcPr>
            <w:tcW w:w="2835" w:type="dxa"/>
            <w:tcBorders>
              <w:top w:val="single" w:sz="4" w:space="0" w:color="FFF2CC" w:themeColor="accent4" w:themeTint="33"/>
              <w:left w:val="single" w:sz="4" w:space="0" w:color="FFF2CC" w:themeColor="accent4" w:themeTint="33"/>
              <w:bottom w:val="single" w:sz="12" w:space="0" w:color="FFD966" w:themeColor="accent4" w:themeTint="99"/>
              <w:right w:val="single" w:sz="12" w:space="0" w:color="FFD966" w:themeColor="accent4" w:themeTint="99"/>
            </w:tcBorders>
            <w:shd w:val="clear" w:color="auto" w:fill="FFF2CC" w:themeFill="accent4" w:themeFillTint="33"/>
          </w:tcPr>
          <w:p w14:paraId="38145477" w14:textId="082CD4BF" w:rsidR="00C64600" w:rsidRPr="00803E20" w:rsidRDefault="004C6B33" w:rsidP="004C6B33">
            <w:pPr>
              <w:spacing w:line="360" w:lineRule="auto"/>
              <w:jc w:val="center"/>
              <w:rPr>
                <w:rFonts w:ascii="Myriad Pro" w:hAnsi="Myriad Pro"/>
                <w:b/>
              </w:rPr>
            </w:pPr>
            <w:r w:rsidRPr="00803E20">
              <w:rPr>
                <w:rFonts w:ascii="Myriad Pro" w:hAnsi="Myriad Pro"/>
                <w:b/>
              </w:rPr>
              <w:t>_____</w:t>
            </w:r>
            <w:r w:rsidR="009F37BD">
              <w:rPr>
                <w:rFonts w:ascii="Myriad Pro" w:hAnsi="Myriad Pro"/>
                <w:b/>
              </w:rPr>
              <w:t>2:40 pm</w:t>
            </w:r>
            <w:r w:rsidRPr="00803E20">
              <w:rPr>
                <w:rFonts w:ascii="Myriad Pro" w:hAnsi="Myriad Pro"/>
                <w:b/>
              </w:rPr>
              <w:t>___________</w:t>
            </w:r>
          </w:p>
        </w:tc>
      </w:tr>
    </w:tbl>
    <w:p w14:paraId="0086A878" w14:textId="40576F41" w:rsidR="0027203F" w:rsidRPr="00803E20" w:rsidRDefault="00BA33D2" w:rsidP="00DF6B83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D80100" w:rsidRPr="00803E20">
        <w:rPr>
          <w:rFonts w:ascii="Myriad Pro" w:hAnsi="Myriad Pro" w:cstheme="minorHAnsi"/>
          <w:b/>
          <w:bCs/>
        </w:rPr>
        <w:t xml:space="preserve">7-12. </w:t>
      </w:r>
      <w:r w:rsidR="00D80100" w:rsidRPr="00803E20">
        <w:rPr>
          <w:rFonts w:ascii="Myriad Pro" w:hAnsi="Myriad Pro" w:cstheme="minorHAnsi"/>
        </w:rPr>
        <w:t>Translate these sentences into English.</w:t>
      </w:r>
    </w:p>
    <w:p w14:paraId="533A023F" w14:textId="4E868DC9" w:rsidR="005572A1" w:rsidRPr="00DB35EA" w:rsidRDefault="005572A1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t>Tôi thức dậy lúc 6 giờ sáng.</w:t>
      </w:r>
    </w:p>
    <w:p w14:paraId="520D8C7F" w14:textId="697A9E66" w:rsidR="00DF6B83" w:rsidRPr="00DB35EA" w:rsidRDefault="006530B5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>I get up at six A.M.</w:t>
      </w:r>
    </w:p>
    <w:p w14:paraId="2E783FEA" w14:textId="6FDF9E02" w:rsidR="00DF6B83" w:rsidRPr="00DB35EA" w:rsidRDefault="005572A1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t>Tôi không ăn sáng ở nhà.</w:t>
      </w:r>
    </w:p>
    <w:p w14:paraId="39709105" w14:textId="04E36B8F" w:rsidR="00DF6B83" w:rsidRPr="00DB35EA" w:rsidRDefault="006530B5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 xml:space="preserve">I do not have breakfast </w:t>
      </w:r>
      <w:r w:rsidR="00DC5648">
        <w:rPr>
          <w:rFonts w:ascii="Myriad Pro" w:hAnsi="Myriad Pro" w:cstheme="minorHAnsi"/>
          <w:lang w:val="vi-VN"/>
        </w:rPr>
        <w:t>at</w:t>
      </w:r>
      <w:r>
        <w:rPr>
          <w:rFonts w:ascii="Myriad Pro" w:hAnsi="Myriad Pro" w:cstheme="minorHAnsi"/>
          <w:lang w:val="vi-VN"/>
        </w:rPr>
        <w:t xml:space="preserve"> home.</w:t>
      </w:r>
    </w:p>
    <w:p w14:paraId="3A1C54B7" w14:textId="06E72076" w:rsidR="005572A1" w:rsidRPr="00DB35EA" w:rsidRDefault="004B567B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lastRenderedPageBreak/>
        <w:t>Chị gái tôi thường đi ngủ sớm.</w:t>
      </w:r>
    </w:p>
    <w:p w14:paraId="0EC9EAF0" w14:textId="105C9AC2" w:rsidR="00DF6B83" w:rsidRPr="00DB35EA" w:rsidRDefault="00023D7D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>My sister often goes to bed early.</w:t>
      </w:r>
    </w:p>
    <w:p w14:paraId="2B302EBA" w14:textId="40E50926" w:rsidR="00DF6B83" w:rsidRPr="00DB35EA" w:rsidRDefault="004B567B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t>Mẹ tôi chuẩn</w:t>
      </w:r>
      <w:r w:rsidR="00AD7A42" w:rsidRPr="00DB35EA">
        <w:rPr>
          <w:rFonts w:ascii="Myriad Pro" w:hAnsi="Myriad Pro" w:cstheme="minorHAnsi"/>
          <w:lang w:val="vi-VN"/>
        </w:rPr>
        <w:t xml:space="preserve"> bị bữa ăn.</w:t>
      </w:r>
    </w:p>
    <w:p w14:paraId="42B815FC" w14:textId="44E0EE3E" w:rsidR="00DF6B83" w:rsidRPr="00DB35EA" w:rsidRDefault="00D05602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>My mother prepares meals</w:t>
      </w:r>
    </w:p>
    <w:p w14:paraId="2CA88866" w14:textId="05D84039" w:rsidR="00AD7A42" w:rsidRPr="00DB35EA" w:rsidRDefault="00AD7A42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t>Anh trai tôi rất lười. Anh ấy không bao giờ dọn dẹp.</w:t>
      </w:r>
    </w:p>
    <w:p w14:paraId="352CB9FA" w14:textId="1660FC27" w:rsidR="00DF6B83" w:rsidRPr="00DB35EA" w:rsidRDefault="0074182F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>My brother is vert lazy. He never cleans up.</w:t>
      </w:r>
    </w:p>
    <w:p w14:paraId="2E8AA1CF" w14:textId="6B0299D8" w:rsidR="00DF6B83" w:rsidRPr="00DB35EA" w:rsidRDefault="009E3107" w:rsidP="00DF6B83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  <w:lang w:val="vi-VN"/>
        </w:rPr>
      </w:pPr>
      <w:r w:rsidRPr="00DB35EA">
        <w:rPr>
          <w:rFonts w:ascii="Myriad Pro" w:hAnsi="Myriad Pro" w:cstheme="minorHAnsi"/>
          <w:lang w:val="vi-VN"/>
        </w:rPr>
        <w:t xml:space="preserve">Bố tôi xem TV sau bữa tối. </w:t>
      </w:r>
    </w:p>
    <w:p w14:paraId="1BC4B83A" w14:textId="3D192AA1" w:rsidR="00DF6B83" w:rsidRPr="00DB35EA" w:rsidRDefault="001F430A" w:rsidP="00DF6B83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  <w:lang w:val="vi-VN"/>
        </w:rPr>
      </w:pPr>
      <w:r>
        <w:rPr>
          <w:rFonts w:ascii="Myriad Pro" w:hAnsi="Myriad Pro" w:cstheme="minorHAnsi"/>
          <w:lang w:val="vi-VN"/>
        </w:rPr>
        <w:t>My father watches TV after dinner.</w:t>
      </w:r>
    </w:p>
    <w:p w14:paraId="0B817E88" w14:textId="77777777" w:rsidR="001D0309" w:rsidRPr="00DB35EA" w:rsidRDefault="001D030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25C91560" w14:textId="3317DFBA" w:rsidR="001D0309" w:rsidRDefault="003B56D0" w:rsidP="001D0309">
      <w:pPr>
        <w:spacing w:after="0" w:line="360" w:lineRule="auto"/>
        <w:jc w:val="both"/>
        <w:rPr>
          <w:rFonts w:ascii="Myriad Pro" w:hAnsi="Myriad Pro" w:cstheme="minorHAnsi"/>
          <w:b/>
          <w:bCs/>
        </w:rPr>
      </w:pPr>
      <w:r w:rsidRPr="00803E20">
        <w:rPr>
          <w:rFonts w:ascii="Myriad Pro" w:hAnsi="Myriad Pro" w:cstheme="minorHAnsi"/>
          <w:b/>
          <w:bCs/>
        </w:rPr>
        <w:t>Questions 13-</w:t>
      </w:r>
      <w:r w:rsidR="00D51D72">
        <w:rPr>
          <w:rFonts w:ascii="Myriad Pro" w:hAnsi="Myriad Pro" w:cstheme="minorHAnsi"/>
          <w:b/>
          <w:bCs/>
        </w:rPr>
        <w:t>21</w:t>
      </w:r>
      <w:r w:rsidRPr="00803E20">
        <w:rPr>
          <w:rFonts w:ascii="Myriad Pro" w:hAnsi="Myriad Pro" w:cstheme="minorHAnsi"/>
          <w:b/>
          <w:bCs/>
        </w:rPr>
        <w:t xml:space="preserve">. </w:t>
      </w:r>
    </w:p>
    <w:p w14:paraId="4DB7F586" w14:textId="360AC26C" w:rsidR="003B56D0" w:rsidRPr="001D0309" w:rsidRDefault="003B56D0" w:rsidP="001D0309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Myriad Pro" w:hAnsi="Myriad Pro" w:cstheme="minorHAnsi"/>
          <w:b/>
          <w:bCs/>
        </w:rPr>
      </w:pPr>
      <w:r w:rsidRPr="001D0309">
        <w:rPr>
          <w:rFonts w:ascii="Myriad Pro" w:hAnsi="Myriad Pro" w:cstheme="minorHAnsi"/>
          <w:b/>
          <w:bCs/>
        </w:rPr>
        <w:t>Match the job to its descriptio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75"/>
        <w:gridCol w:w="5338"/>
      </w:tblGrid>
      <w:tr w:rsidR="003B56D0" w:rsidRPr="00803E20" w14:paraId="4F47B6AE" w14:textId="77777777" w:rsidTr="009A1966">
        <w:tc>
          <w:tcPr>
            <w:tcW w:w="3006" w:type="dxa"/>
          </w:tcPr>
          <w:p w14:paraId="0C03E961" w14:textId="1AF12B6C" w:rsidR="003B56D0" w:rsidRPr="00803E20" w:rsidRDefault="00803E20" w:rsidP="009A196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03E20">
              <w:rPr>
                <w:rFonts w:ascii="Myriad Pro" w:hAnsi="Myriad Pro" w:cstheme="minorHAnsi"/>
              </w:rPr>
              <w:t>Nurse</w:t>
            </w:r>
            <w:r w:rsidR="00376733">
              <w:rPr>
                <w:rFonts w:ascii="Myriad Pro" w:hAnsi="Myriad Pro" w:cstheme="minorHAnsi"/>
              </w:rPr>
              <w:t xml:space="preserve"> </w:t>
            </w:r>
            <w:r w:rsidR="00376733" w:rsidRPr="00376733">
              <w:rPr>
                <w:rFonts w:ascii="Myriad Pro" w:hAnsi="Myriad Pro" w:cstheme="minorHAnsi"/>
              </w:rPr>
              <w:sym w:font="Wingdings" w:char="F0E0"/>
            </w:r>
            <w:r w:rsidR="00376733">
              <w:rPr>
                <w:rFonts w:ascii="Myriad Pro" w:hAnsi="Myriad Pro" w:cstheme="minorHAnsi"/>
              </w:rPr>
              <w:t xml:space="preserve"> d</w:t>
            </w:r>
          </w:p>
        </w:tc>
        <w:tc>
          <w:tcPr>
            <w:tcW w:w="675" w:type="dxa"/>
          </w:tcPr>
          <w:p w14:paraId="0D1CDD85" w14:textId="77777777" w:rsidR="003B56D0" w:rsidRPr="00803E20" w:rsidRDefault="003B56D0" w:rsidP="003B56D0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</w:p>
        </w:tc>
        <w:tc>
          <w:tcPr>
            <w:tcW w:w="5338" w:type="dxa"/>
          </w:tcPr>
          <w:p w14:paraId="276B0265" w14:textId="7205A3E4" w:rsidR="003B56D0" w:rsidRPr="009A1966" w:rsidRDefault="009A1966" w:rsidP="009A1966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jc w:val="both"/>
              <w:rPr>
                <w:rFonts w:ascii="Myriad Pro" w:hAnsi="Myriad Pro" w:cstheme="minorHAnsi"/>
              </w:rPr>
            </w:pPr>
            <w:r w:rsidRPr="009A1966">
              <w:rPr>
                <w:rFonts w:ascii="Myriad Pro" w:hAnsi="Myriad Pro" w:cstheme="minorHAnsi"/>
              </w:rPr>
              <w:t>Creates and plays music.</w:t>
            </w:r>
          </w:p>
        </w:tc>
      </w:tr>
      <w:tr w:rsidR="003B56D0" w:rsidRPr="00803E20" w14:paraId="1692BA78" w14:textId="77777777" w:rsidTr="009A1966">
        <w:tc>
          <w:tcPr>
            <w:tcW w:w="3006" w:type="dxa"/>
          </w:tcPr>
          <w:p w14:paraId="0D3810D3" w14:textId="0FA744A4" w:rsidR="003B56D0" w:rsidRPr="00803E20" w:rsidRDefault="00803E20" w:rsidP="009A196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03E20">
              <w:rPr>
                <w:rFonts w:ascii="Myriad Pro" w:hAnsi="Myriad Pro" w:cstheme="minorHAnsi"/>
              </w:rPr>
              <w:t>Scientist</w:t>
            </w:r>
            <w:r w:rsidR="00376733">
              <w:rPr>
                <w:rFonts w:ascii="Myriad Pro" w:hAnsi="Myriad Pro" w:cstheme="minorHAnsi"/>
              </w:rPr>
              <w:t xml:space="preserve"> </w:t>
            </w:r>
            <w:r w:rsidR="00376733" w:rsidRPr="00376733">
              <w:rPr>
                <w:rFonts w:ascii="Myriad Pro" w:hAnsi="Myriad Pro" w:cstheme="minorHAnsi"/>
              </w:rPr>
              <w:sym w:font="Wingdings" w:char="F0E0"/>
            </w:r>
            <w:r w:rsidR="00376733">
              <w:rPr>
                <w:rFonts w:ascii="Myriad Pro" w:hAnsi="Myriad Pro" w:cstheme="minorHAnsi"/>
              </w:rPr>
              <w:t xml:space="preserve"> e</w:t>
            </w:r>
          </w:p>
        </w:tc>
        <w:tc>
          <w:tcPr>
            <w:tcW w:w="675" w:type="dxa"/>
          </w:tcPr>
          <w:p w14:paraId="3AEA1970" w14:textId="77777777" w:rsidR="003B56D0" w:rsidRPr="00803E20" w:rsidRDefault="003B56D0" w:rsidP="003B56D0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</w:p>
        </w:tc>
        <w:tc>
          <w:tcPr>
            <w:tcW w:w="5338" w:type="dxa"/>
          </w:tcPr>
          <w:p w14:paraId="41DEACAA" w14:textId="49FDAEC2" w:rsidR="003B56D0" w:rsidRPr="009A1966" w:rsidRDefault="009A1966" w:rsidP="009A1966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jc w:val="both"/>
              <w:rPr>
                <w:rFonts w:ascii="Myriad Pro" w:hAnsi="Myriad Pro" w:cstheme="minorHAnsi"/>
              </w:rPr>
            </w:pPr>
            <w:r w:rsidRPr="009A1966">
              <w:rPr>
                <w:rFonts w:ascii="Myriad Pro" w:hAnsi="Myriad Pro" w:cstheme="minorHAnsi"/>
              </w:rPr>
              <w:t>Assists passengers on airplanes.</w:t>
            </w:r>
          </w:p>
        </w:tc>
      </w:tr>
      <w:tr w:rsidR="003B56D0" w:rsidRPr="00803E20" w14:paraId="6A291B8D" w14:textId="77777777" w:rsidTr="009A1966">
        <w:tc>
          <w:tcPr>
            <w:tcW w:w="3006" w:type="dxa"/>
          </w:tcPr>
          <w:p w14:paraId="160856BA" w14:textId="1C841343" w:rsidR="003B56D0" w:rsidRPr="00803E20" w:rsidRDefault="00803E20" w:rsidP="009A196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03E20">
              <w:rPr>
                <w:rFonts w:ascii="Myriad Pro" w:hAnsi="Myriad Pro" w:cstheme="minorHAnsi"/>
              </w:rPr>
              <w:t>Musician</w:t>
            </w:r>
            <w:r w:rsidR="00376733">
              <w:rPr>
                <w:rFonts w:ascii="Myriad Pro" w:hAnsi="Myriad Pro" w:cstheme="minorHAnsi"/>
              </w:rPr>
              <w:t xml:space="preserve"> </w:t>
            </w:r>
            <w:r w:rsidR="00376733" w:rsidRPr="00376733">
              <w:rPr>
                <w:rFonts w:ascii="Myriad Pro" w:hAnsi="Myriad Pro" w:cstheme="minorHAnsi"/>
              </w:rPr>
              <w:sym w:font="Wingdings" w:char="F0E0"/>
            </w:r>
            <w:r w:rsidR="00376733">
              <w:rPr>
                <w:rFonts w:ascii="Myriad Pro" w:hAnsi="Myriad Pro" w:cstheme="minorHAnsi"/>
              </w:rPr>
              <w:t xml:space="preserve"> a</w:t>
            </w:r>
          </w:p>
        </w:tc>
        <w:tc>
          <w:tcPr>
            <w:tcW w:w="675" w:type="dxa"/>
          </w:tcPr>
          <w:p w14:paraId="58F3DBD6" w14:textId="77777777" w:rsidR="003B56D0" w:rsidRPr="00803E20" w:rsidRDefault="003B56D0" w:rsidP="003B56D0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</w:p>
        </w:tc>
        <w:tc>
          <w:tcPr>
            <w:tcW w:w="5338" w:type="dxa"/>
          </w:tcPr>
          <w:p w14:paraId="1E457869" w14:textId="33165A96" w:rsidR="003B56D0" w:rsidRPr="009A1966" w:rsidRDefault="009A1966" w:rsidP="009A1966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jc w:val="both"/>
              <w:rPr>
                <w:rFonts w:ascii="Myriad Pro" w:hAnsi="Myriad Pro" w:cstheme="minorHAnsi"/>
              </w:rPr>
            </w:pPr>
            <w:r w:rsidRPr="009A1966">
              <w:rPr>
                <w:rFonts w:ascii="Myriad Pro" w:hAnsi="Myriad Pro" w:cstheme="minorHAnsi"/>
              </w:rPr>
              <w:t>Helps students learn.</w:t>
            </w:r>
          </w:p>
        </w:tc>
      </w:tr>
      <w:tr w:rsidR="003B56D0" w:rsidRPr="00803E20" w14:paraId="5C6448A8" w14:textId="77777777" w:rsidTr="009A1966">
        <w:tc>
          <w:tcPr>
            <w:tcW w:w="3006" w:type="dxa"/>
          </w:tcPr>
          <w:p w14:paraId="4612CE08" w14:textId="5D35A09E" w:rsidR="003B56D0" w:rsidRPr="00803E20" w:rsidRDefault="00803E20" w:rsidP="009A196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03E20">
              <w:rPr>
                <w:rFonts w:ascii="Myriad Pro" w:hAnsi="Myriad Pro" w:cstheme="minorHAnsi"/>
              </w:rPr>
              <w:t>Teacher</w:t>
            </w:r>
            <w:r w:rsidR="00376733">
              <w:rPr>
                <w:rFonts w:ascii="Myriad Pro" w:hAnsi="Myriad Pro" w:cstheme="minorHAnsi"/>
              </w:rPr>
              <w:t xml:space="preserve"> </w:t>
            </w:r>
            <w:r w:rsidR="00376733" w:rsidRPr="00376733">
              <w:rPr>
                <w:rFonts w:ascii="Myriad Pro" w:hAnsi="Myriad Pro" w:cstheme="minorHAnsi"/>
              </w:rPr>
              <w:sym w:font="Wingdings" w:char="F0E0"/>
            </w:r>
            <w:r w:rsidR="00376733">
              <w:rPr>
                <w:rFonts w:ascii="Myriad Pro" w:hAnsi="Myriad Pro" w:cstheme="minorHAnsi"/>
              </w:rPr>
              <w:t xml:space="preserve"> c</w:t>
            </w:r>
          </w:p>
        </w:tc>
        <w:tc>
          <w:tcPr>
            <w:tcW w:w="675" w:type="dxa"/>
          </w:tcPr>
          <w:p w14:paraId="5A76F2A1" w14:textId="77777777" w:rsidR="003B56D0" w:rsidRPr="00803E20" w:rsidRDefault="003B56D0" w:rsidP="003B56D0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</w:p>
        </w:tc>
        <w:tc>
          <w:tcPr>
            <w:tcW w:w="5338" w:type="dxa"/>
          </w:tcPr>
          <w:p w14:paraId="2046EFA5" w14:textId="09C5DB4C" w:rsidR="003B56D0" w:rsidRPr="009A1966" w:rsidRDefault="009A1966" w:rsidP="009A1966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jc w:val="both"/>
              <w:rPr>
                <w:rFonts w:ascii="Myriad Pro" w:hAnsi="Myriad Pro" w:cstheme="minorHAnsi"/>
              </w:rPr>
            </w:pPr>
            <w:r w:rsidRPr="009A1966">
              <w:rPr>
                <w:rFonts w:ascii="Myriad Pro" w:hAnsi="Myriad Pro" w:cstheme="minorHAnsi"/>
              </w:rPr>
              <w:t>Takes care of sick people.</w:t>
            </w:r>
          </w:p>
        </w:tc>
      </w:tr>
      <w:tr w:rsidR="003B56D0" w:rsidRPr="00803E20" w14:paraId="08147DCC" w14:textId="77777777" w:rsidTr="009A1966">
        <w:tc>
          <w:tcPr>
            <w:tcW w:w="3006" w:type="dxa"/>
          </w:tcPr>
          <w:p w14:paraId="0E444C52" w14:textId="0A892ECE" w:rsidR="003B56D0" w:rsidRPr="00803E20" w:rsidRDefault="00803E20" w:rsidP="009A1966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803E20">
              <w:rPr>
                <w:rFonts w:ascii="Myriad Pro" w:hAnsi="Myriad Pro" w:cstheme="minorHAnsi"/>
              </w:rPr>
              <w:t>Flight attendant</w:t>
            </w:r>
            <w:r w:rsidR="00376733">
              <w:rPr>
                <w:rFonts w:ascii="Myriad Pro" w:hAnsi="Myriad Pro" w:cstheme="minorHAnsi"/>
              </w:rPr>
              <w:t xml:space="preserve"> </w:t>
            </w:r>
            <w:r w:rsidR="00376733" w:rsidRPr="00376733">
              <w:rPr>
                <w:rFonts w:ascii="Myriad Pro" w:hAnsi="Myriad Pro" w:cstheme="minorHAnsi"/>
              </w:rPr>
              <w:sym w:font="Wingdings" w:char="F0E0"/>
            </w:r>
            <w:r w:rsidR="00376733">
              <w:rPr>
                <w:rFonts w:ascii="Myriad Pro" w:hAnsi="Myriad Pro" w:cstheme="minorHAnsi"/>
              </w:rPr>
              <w:t xml:space="preserve"> b</w:t>
            </w:r>
          </w:p>
        </w:tc>
        <w:tc>
          <w:tcPr>
            <w:tcW w:w="675" w:type="dxa"/>
          </w:tcPr>
          <w:p w14:paraId="6D309FDB" w14:textId="77777777" w:rsidR="003B56D0" w:rsidRPr="00803E20" w:rsidRDefault="003B56D0" w:rsidP="003B56D0">
            <w:pPr>
              <w:spacing w:line="360" w:lineRule="auto"/>
              <w:jc w:val="both"/>
              <w:rPr>
                <w:rFonts w:ascii="Myriad Pro" w:hAnsi="Myriad Pro" w:cstheme="minorHAnsi"/>
              </w:rPr>
            </w:pPr>
          </w:p>
        </w:tc>
        <w:tc>
          <w:tcPr>
            <w:tcW w:w="5338" w:type="dxa"/>
          </w:tcPr>
          <w:p w14:paraId="7D718BFE" w14:textId="581EC571" w:rsidR="00376733" w:rsidRPr="00376733" w:rsidRDefault="009A1966" w:rsidP="00376733">
            <w:pPr>
              <w:pStyle w:val="ListParagraph"/>
              <w:numPr>
                <w:ilvl w:val="0"/>
                <w:numId w:val="18"/>
              </w:numPr>
              <w:spacing w:line="360" w:lineRule="auto"/>
              <w:ind w:left="360"/>
              <w:jc w:val="both"/>
              <w:rPr>
                <w:rFonts w:ascii="Myriad Pro" w:hAnsi="Myriad Pro" w:cstheme="minorHAnsi"/>
              </w:rPr>
            </w:pPr>
            <w:r w:rsidRPr="009A1966">
              <w:rPr>
                <w:rFonts w:ascii="Myriad Pro" w:hAnsi="Myriad Pro" w:cstheme="minorHAnsi"/>
              </w:rPr>
              <w:t>Studies and discovers new things.</w:t>
            </w:r>
          </w:p>
        </w:tc>
      </w:tr>
    </w:tbl>
    <w:p w14:paraId="4ED19858" w14:textId="65C25C39" w:rsidR="001D0309" w:rsidRDefault="001D0309" w:rsidP="001D0309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Myriad Pro" w:hAnsi="Myriad Pro" w:cstheme="minorHAnsi"/>
          <w:b/>
          <w:bCs/>
        </w:rPr>
      </w:pPr>
      <w:r>
        <w:rPr>
          <w:rFonts w:ascii="Myriad Pro" w:hAnsi="Myriad Pro" w:cstheme="minorHAnsi"/>
          <w:b/>
          <w:bCs/>
        </w:rPr>
        <w:t xml:space="preserve">Answer the questions below? Write </w:t>
      </w:r>
      <w:r w:rsidR="00586FBE">
        <w:rPr>
          <w:rFonts w:ascii="Myriad Pro" w:hAnsi="Myriad Pro" w:cstheme="minorHAnsi"/>
          <w:b/>
          <w:bCs/>
        </w:rPr>
        <w:t>ONE WORD</w:t>
      </w:r>
      <w:r>
        <w:rPr>
          <w:rFonts w:ascii="Myriad Pro" w:hAnsi="Myriad Pro" w:cstheme="minorHAnsi"/>
          <w:b/>
          <w:bCs/>
        </w:rPr>
        <w:t xml:space="preserve"> only.</w:t>
      </w:r>
    </w:p>
    <w:p w14:paraId="28026BFF" w14:textId="11A7AC6E" w:rsidR="001D0309" w:rsidRDefault="001D0309" w:rsidP="00D51D7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Where do </w:t>
      </w:r>
      <w:r w:rsidR="00E50407">
        <w:rPr>
          <w:rFonts w:ascii="Myriad Pro" w:hAnsi="Myriad Pro" w:cstheme="minorHAnsi"/>
        </w:rPr>
        <w:t>nurse</w:t>
      </w:r>
      <w:r w:rsidR="00DB35EA">
        <w:rPr>
          <w:rFonts w:ascii="Myriad Pro" w:hAnsi="Myriad Pro" w:cstheme="minorHAnsi"/>
        </w:rPr>
        <w:t>s</w:t>
      </w:r>
      <w:r>
        <w:rPr>
          <w:rFonts w:ascii="Myriad Pro" w:hAnsi="Myriad Pro" w:cstheme="minorHAnsi"/>
        </w:rPr>
        <w:t xml:space="preserve"> work?</w:t>
      </w:r>
    </w:p>
    <w:p w14:paraId="74A5446B" w14:textId="788357A3" w:rsidR="001D0309" w:rsidRPr="00803E20" w:rsidRDefault="00376733" w:rsidP="00D51D72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work in</w:t>
      </w:r>
      <w:r w:rsidR="00E0468B">
        <w:rPr>
          <w:rFonts w:ascii="Myriad Pro" w:hAnsi="Myriad Pro" w:cstheme="minorHAnsi"/>
        </w:rPr>
        <w:t xml:space="preserve"> a</w:t>
      </w:r>
      <w:r>
        <w:rPr>
          <w:rFonts w:ascii="Myriad Pro" w:hAnsi="Myriad Pro" w:cstheme="minorHAnsi"/>
        </w:rPr>
        <w:t xml:space="preserve"> hospital.</w:t>
      </w:r>
    </w:p>
    <w:p w14:paraId="125A4104" w14:textId="34A80B84" w:rsidR="001D0309" w:rsidRDefault="00E50407" w:rsidP="00D51D7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here do scientists work?</w:t>
      </w:r>
    </w:p>
    <w:p w14:paraId="7F9EFC5A" w14:textId="46CC110B" w:rsidR="00E50407" w:rsidRPr="00803E20" w:rsidRDefault="00E0468B" w:rsidP="00E50407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work in a lab.</w:t>
      </w:r>
    </w:p>
    <w:p w14:paraId="498E433E" w14:textId="34FFF9CE" w:rsidR="00E50407" w:rsidRDefault="00E50407" w:rsidP="00D51D7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here do teachers work?</w:t>
      </w:r>
    </w:p>
    <w:p w14:paraId="1F8B5BAE" w14:textId="4D2AB493" w:rsidR="00E50407" w:rsidRPr="00803E20" w:rsidRDefault="00E0468B" w:rsidP="00E50407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work in a school.</w:t>
      </w:r>
    </w:p>
    <w:p w14:paraId="2ABC9420" w14:textId="6D10A296" w:rsidR="00E50407" w:rsidRDefault="00E50407" w:rsidP="00D51D7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here do flight attendants work?</w:t>
      </w:r>
    </w:p>
    <w:p w14:paraId="5B1F1339" w14:textId="12309E11" w:rsidR="00E50407" w:rsidRPr="00803E20" w:rsidRDefault="00E0468B" w:rsidP="00E50407">
      <w:pPr>
        <w:pStyle w:val="ListParagraph"/>
        <w:tabs>
          <w:tab w:val="left" w:leader="underscore" w:pos="8789"/>
        </w:tabs>
        <w:spacing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work on a plane.</w:t>
      </w:r>
    </w:p>
    <w:p w14:paraId="2A2754B8" w14:textId="77777777" w:rsidR="00451237" w:rsidRDefault="00451237" w:rsidP="001D0309">
      <w:pPr>
        <w:spacing w:after="0" w:line="360" w:lineRule="auto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6323F948" w14:textId="77777777" w:rsidR="001D0309" w:rsidRDefault="001D0309" w:rsidP="001D0309">
      <w:pPr>
        <w:spacing w:after="0" w:line="360" w:lineRule="auto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60E2365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283CEA3F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6477D3E9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590B5E9B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42EE702D" w14:textId="77777777" w:rsid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</w:p>
    <w:p w14:paraId="75A01429" w14:textId="77777777" w:rsidR="00D51D72" w:rsidRDefault="00D51D72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4DCBEA89" w14:textId="1FAE1D20" w:rsidR="008E1374" w:rsidRP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46C75AB2" w14:textId="0ACB9BD6" w:rsidR="00641A26" w:rsidRPr="00641A26" w:rsidRDefault="00641A26" w:rsidP="00641A26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22-26</w:t>
      </w:r>
      <w:r w:rsidRPr="00803E20">
        <w:rPr>
          <w:rFonts w:ascii="Myriad Pro" w:hAnsi="Myriad Pro" w:cstheme="minorHAnsi"/>
          <w:b/>
          <w:bCs/>
        </w:rPr>
        <w:t xml:space="preserve">. </w:t>
      </w:r>
      <w:r>
        <w:rPr>
          <w:rFonts w:ascii="Myriad Pro" w:hAnsi="Myriad Pro" w:cstheme="minorHAnsi"/>
        </w:rPr>
        <w:t>Use appropriate prepositions (in/on/at) to complete the sentences below.</w:t>
      </w:r>
    </w:p>
    <w:p w14:paraId="6BA72270" w14:textId="2557E9BF" w:rsidR="006B4094" w:rsidRPr="006B4094" w:rsidRDefault="006B4094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6B4094">
        <w:rPr>
          <w:rFonts w:ascii="Myriad Pro" w:hAnsi="Myriad Pro" w:cstheme="minorHAnsi"/>
        </w:rPr>
        <w:t xml:space="preserve">I have breakfast </w:t>
      </w:r>
      <w:r w:rsidRPr="00803E20">
        <w:rPr>
          <w:rFonts w:ascii="Myriad Pro" w:hAnsi="Myriad Pro"/>
          <w:b/>
        </w:rPr>
        <w:t>______</w:t>
      </w:r>
      <w:r w:rsidR="008C5FDE">
        <w:rPr>
          <w:rFonts w:ascii="Myriad Pro" w:hAnsi="Myriad Pro"/>
          <w:b/>
        </w:rPr>
        <w:t xml:space="preserve">at </w:t>
      </w:r>
      <w:r w:rsidRPr="00803E20">
        <w:rPr>
          <w:rFonts w:ascii="Myriad Pro" w:hAnsi="Myriad Pro"/>
          <w:b/>
        </w:rPr>
        <w:t>________</w:t>
      </w:r>
      <w:r w:rsidRPr="006B4094">
        <w:rPr>
          <w:rFonts w:ascii="Myriad Pro" w:hAnsi="Myriad Pro" w:cstheme="minorHAnsi"/>
        </w:rPr>
        <w:t xml:space="preserve">7 </w:t>
      </w:r>
      <w:r>
        <w:rPr>
          <w:rFonts w:ascii="Myriad Pro" w:hAnsi="Myriad Pro" w:cstheme="minorHAnsi"/>
        </w:rPr>
        <w:t>a.m.</w:t>
      </w:r>
      <w:r w:rsidRPr="006B4094">
        <w:rPr>
          <w:rFonts w:ascii="Myriad Pro" w:hAnsi="Myriad Pro" w:cstheme="minorHAnsi"/>
        </w:rPr>
        <w:t xml:space="preserve"> every morning.</w:t>
      </w:r>
    </w:p>
    <w:p w14:paraId="4ED6F961" w14:textId="11D6754E" w:rsidR="006B4094" w:rsidRPr="006B4094" w:rsidRDefault="006B4094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6B4094">
        <w:rPr>
          <w:rFonts w:ascii="Myriad Pro" w:hAnsi="Myriad Pro" w:cstheme="minorHAnsi"/>
        </w:rPr>
        <w:t xml:space="preserve">I usually go shopping </w:t>
      </w:r>
      <w:r w:rsidRPr="00803E20">
        <w:rPr>
          <w:rFonts w:ascii="Myriad Pro" w:hAnsi="Myriad Pro"/>
          <w:b/>
        </w:rPr>
        <w:t>_________</w:t>
      </w:r>
      <w:r w:rsidR="008C5FDE">
        <w:rPr>
          <w:rFonts w:ascii="Myriad Pro" w:hAnsi="Myriad Pro"/>
          <w:b/>
        </w:rPr>
        <w:t xml:space="preserve">on </w:t>
      </w:r>
      <w:r w:rsidRPr="00803E20">
        <w:rPr>
          <w:rFonts w:ascii="Myriad Pro" w:hAnsi="Myriad Pro"/>
          <w:b/>
        </w:rPr>
        <w:t>_______</w:t>
      </w:r>
      <w:r w:rsidRPr="006B4094">
        <w:rPr>
          <w:rFonts w:ascii="Myriad Pro" w:hAnsi="Myriad Pro" w:cstheme="minorHAnsi"/>
        </w:rPr>
        <w:t>Saturdays.</w:t>
      </w:r>
    </w:p>
    <w:p w14:paraId="27E4AA64" w14:textId="3E9255BE" w:rsidR="0046704E" w:rsidRPr="006B4094" w:rsidRDefault="0046704E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6B4094">
        <w:rPr>
          <w:rFonts w:ascii="Myriad Pro" w:hAnsi="Myriad Pro" w:cstheme="minorHAnsi"/>
        </w:rPr>
        <w:t xml:space="preserve">I'll go on vacation </w:t>
      </w:r>
      <w:r w:rsidR="006B4094" w:rsidRPr="00803E20">
        <w:rPr>
          <w:rFonts w:ascii="Myriad Pro" w:hAnsi="Myriad Pro"/>
          <w:b/>
        </w:rPr>
        <w:t>______</w:t>
      </w:r>
      <w:r w:rsidR="008C5FDE">
        <w:rPr>
          <w:rFonts w:ascii="Myriad Pro" w:hAnsi="Myriad Pro"/>
          <w:b/>
        </w:rPr>
        <w:t xml:space="preserve">in </w:t>
      </w:r>
      <w:r w:rsidR="006B4094" w:rsidRPr="00803E20">
        <w:rPr>
          <w:rFonts w:ascii="Myriad Pro" w:hAnsi="Myriad Pro"/>
          <w:b/>
        </w:rPr>
        <w:t>__________</w:t>
      </w:r>
      <w:r w:rsidRPr="006B4094">
        <w:rPr>
          <w:rFonts w:ascii="Myriad Pro" w:hAnsi="Myriad Pro" w:cstheme="minorHAnsi"/>
        </w:rPr>
        <w:t>July.</w:t>
      </w:r>
    </w:p>
    <w:p w14:paraId="00AADC1D" w14:textId="2F2AE0A8" w:rsidR="00641A26" w:rsidRPr="006B4094" w:rsidRDefault="0046704E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6B4094">
        <w:rPr>
          <w:rFonts w:ascii="Myriad Pro" w:hAnsi="Myriad Pro" w:cstheme="minorHAnsi"/>
        </w:rPr>
        <w:t xml:space="preserve">She starts her new job </w:t>
      </w:r>
      <w:r w:rsidR="006B4094" w:rsidRPr="00803E20">
        <w:rPr>
          <w:rFonts w:ascii="Myriad Pro" w:hAnsi="Myriad Pro"/>
          <w:b/>
        </w:rPr>
        <w:t>________</w:t>
      </w:r>
      <w:r w:rsidR="008C5FDE">
        <w:rPr>
          <w:rFonts w:ascii="Myriad Pro" w:hAnsi="Myriad Pro"/>
          <w:b/>
        </w:rPr>
        <w:t>in</w:t>
      </w:r>
      <w:r w:rsidR="006B4094" w:rsidRPr="00803E20">
        <w:rPr>
          <w:rFonts w:ascii="Myriad Pro" w:hAnsi="Myriad Pro"/>
          <w:b/>
        </w:rPr>
        <w:t>________</w:t>
      </w:r>
      <w:r w:rsidRPr="006B4094">
        <w:rPr>
          <w:rFonts w:ascii="Myriad Pro" w:hAnsi="Myriad Pro" w:cstheme="minorHAnsi"/>
        </w:rPr>
        <w:t>September.</w:t>
      </w:r>
    </w:p>
    <w:p w14:paraId="3712E3E5" w14:textId="6D2E67B5" w:rsidR="006B4094" w:rsidRPr="006B4094" w:rsidRDefault="006B4094" w:rsidP="006B4094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6B4094">
        <w:rPr>
          <w:rFonts w:ascii="Myriad Pro" w:hAnsi="Myriad Pro" w:cstheme="minorHAnsi"/>
        </w:rPr>
        <w:t xml:space="preserve">Our class starts </w:t>
      </w:r>
      <w:r w:rsidRPr="00803E20">
        <w:rPr>
          <w:rFonts w:ascii="Myriad Pro" w:hAnsi="Myriad Pro"/>
          <w:b/>
        </w:rPr>
        <w:t>__________</w:t>
      </w:r>
      <w:r w:rsidR="008C5FDE">
        <w:rPr>
          <w:rFonts w:ascii="Myriad Pro" w:hAnsi="Myriad Pro"/>
          <w:b/>
        </w:rPr>
        <w:t>at</w:t>
      </w:r>
      <w:r w:rsidRPr="00803E20">
        <w:rPr>
          <w:rFonts w:ascii="Myriad Pro" w:hAnsi="Myriad Pro"/>
          <w:b/>
        </w:rPr>
        <w:t>______</w:t>
      </w:r>
      <w:r w:rsidRPr="006B4094">
        <w:rPr>
          <w:rFonts w:ascii="Myriad Pro" w:hAnsi="Myriad Pro" w:cstheme="minorHAnsi"/>
        </w:rPr>
        <w:t xml:space="preserve">9:30 </w:t>
      </w:r>
      <w:r>
        <w:rPr>
          <w:rFonts w:ascii="Myriad Pro" w:hAnsi="Myriad Pro" w:cstheme="minorHAnsi"/>
        </w:rPr>
        <w:t>a.m</w:t>
      </w:r>
      <w:r w:rsidRPr="006B4094">
        <w:rPr>
          <w:rFonts w:ascii="Myriad Pro" w:hAnsi="Myriad Pro" w:cstheme="minorHAnsi"/>
        </w:rPr>
        <w:t>.</w:t>
      </w:r>
    </w:p>
    <w:p w14:paraId="2E44581D" w14:textId="36014EE3" w:rsidR="00250BAD" w:rsidRPr="004B3866" w:rsidRDefault="00250BAD" w:rsidP="008D4F89">
      <w:pPr>
        <w:spacing w:before="240"/>
        <w:rPr>
          <w:rFonts w:ascii="Myriad Pro" w:hAnsi="Myriad Pro" w:cstheme="minorHAnsi"/>
          <w:spacing w:val="-6"/>
        </w:rPr>
      </w:pPr>
      <w:r w:rsidRPr="004B3866">
        <w:rPr>
          <w:rFonts w:ascii="Myriad Pro" w:hAnsi="Myriad Pro" w:cstheme="minorHAnsi"/>
          <w:b/>
          <w:bCs/>
          <w:spacing w:val="-6"/>
        </w:rPr>
        <w:t xml:space="preserve">Questions 27-31. </w:t>
      </w:r>
      <w:r w:rsidRPr="004B3866">
        <w:rPr>
          <w:rFonts w:ascii="Myriad Pro" w:hAnsi="Myriad Pro" w:cstheme="minorHAnsi"/>
          <w:spacing w:val="-6"/>
        </w:rPr>
        <w:t>Fill in the gaps with the correct form of the verbs in brackets.</w:t>
      </w:r>
      <w:r w:rsidR="004B3866" w:rsidRPr="004B3866">
        <w:rPr>
          <w:rFonts w:ascii="Myriad Pro" w:hAnsi="Myriad Pro" w:cstheme="minorHAnsi"/>
          <w:spacing w:val="-6"/>
        </w:rPr>
        <w:t xml:space="preserve"> Use present simple tense. </w:t>
      </w:r>
    </w:p>
    <w:p w14:paraId="0EF51180" w14:textId="57DD9836" w:rsidR="00250BAD" w:rsidRPr="00250BAD" w:rsidRDefault="00250BAD" w:rsidP="00250BA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250BAD">
        <w:rPr>
          <w:rFonts w:ascii="Myriad Pro" w:hAnsi="Myriad Pro" w:cstheme="minorHAnsi"/>
        </w:rPr>
        <w:t>She _____</w:t>
      </w:r>
      <w:r w:rsidR="008C5FDE">
        <w:rPr>
          <w:rFonts w:ascii="Myriad Pro" w:hAnsi="Myriad Pro" w:cstheme="minorHAnsi"/>
        </w:rPr>
        <w:t>works</w:t>
      </w:r>
      <w:r w:rsidRPr="00250BAD">
        <w:rPr>
          <w:rFonts w:ascii="Myriad Pro" w:hAnsi="Myriad Pro" w:cstheme="minorHAnsi"/>
        </w:rPr>
        <w:t xml:space="preserve">_____ (work) as a teacher at a </w:t>
      </w:r>
      <w:r>
        <w:rPr>
          <w:rFonts w:ascii="Myriad Pro" w:hAnsi="Myriad Pro" w:cstheme="minorHAnsi"/>
        </w:rPr>
        <w:t>primary</w:t>
      </w:r>
      <w:r w:rsidRPr="00250BAD">
        <w:rPr>
          <w:rFonts w:ascii="Myriad Pro" w:hAnsi="Myriad Pro" w:cstheme="minorHAnsi"/>
        </w:rPr>
        <w:t xml:space="preserve"> school.</w:t>
      </w:r>
    </w:p>
    <w:p w14:paraId="6AAD217B" w14:textId="502EB796" w:rsidR="00250BAD" w:rsidRPr="00250BAD" w:rsidRDefault="00250BAD" w:rsidP="00250BA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250BAD">
        <w:rPr>
          <w:rFonts w:ascii="Myriad Pro" w:hAnsi="Myriad Pro" w:cstheme="minorHAnsi"/>
        </w:rPr>
        <w:t>They __</w:t>
      </w:r>
      <w:r w:rsidR="008C5FDE">
        <w:rPr>
          <w:rFonts w:ascii="Myriad Pro" w:hAnsi="Myriad Pro" w:cstheme="minorHAnsi"/>
        </w:rPr>
        <w:t>enjoy</w:t>
      </w:r>
      <w:r w:rsidRPr="00250BAD">
        <w:rPr>
          <w:rFonts w:ascii="Myriad Pro" w:hAnsi="Myriad Pro" w:cstheme="minorHAnsi"/>
        </w:rPr>
        <w:t>________ (enjoy) watching movies on weekends.</w:t>
      </w:r>
    </w:p>
    <w:p w14:paraId="0EEA5E8D" w14:textId="4E0601D0" w:rsidR="00250BAD" w:rsidRPr="00250BAD" w:rsidRDefault="00250BAD" w:rsidP="00250BA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250BAD">
        <w:rPr>
          <w:rFonts w:ascii="Myriad Pro" w:hAnsi="Myriad Pro" w:cstheme="minorHAnsi"/>
        </w:rPr>
        <w:t>He ____</w:t>
      </w:r>
      <w:r w:rsidR="008C5FDE">
        <w:rPr>
          <w:rFonts w:ascii="Myriad Pro" w:hAnsi="Myriad Pro" w:cstheme="minorHAnsi"/>
        </w:rPr>
        <w:t>cooks</w:t>
      </w:r>
      <w:r w:rsidRPr="00250BAD">
        <w:rPr>
          <w:rFonts w:ascii="Myriad Pro" w:hAnsi="Myriad Pro" w:cstheme="minorHAnsi"/>
        </w:rPr>
        <w:t>______ (cook) dinner for his family every evening.</w:t>
      </w:r>
    </w:p>
    <w:p w14:paraId="503A0C28" w14:textId="1094DD3C" w:rsidR="00250BAD" w:rsidRPr="00250BAD" w:rsidRDefault="00250BAD" w:rsidP="00250BAD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250BAD">
        <w:rPr>
          <w:rFonts w:ascii="Myriad Pro" w:hAnsi="Myriad Pro" w:cstheme="minorHAnsi"/>
        </w:rPr>
        <w:t>I ____</w:t>
      </w:r>
      <w:r w:rsidR="008C5FDE">
        <w:rPr>
          <w:rFonts w:ascii="Myriad Pro" w:hAnsi="Myriad Pro" w:cstheme="minorHAnsi"/>
        </w:rPr>
        <w:t>study</w:t>
      </w:r>
      <w:r w:rsidRPr="00250BAD">
        <w:rPr>
          <w:rFonts w:ascii="Myriad Pro" w:hAnsi="Myriad Pro" w:cstheme="minorHAnsi"/>
        </w:rPr>
        <w:t>______ (study) English at the language school.</w:t>
      </w:r>
    </w:p>
    <w:p w14:paraId="27B2369B" w14:textId="1116434F" w:rsidR="00250BAD" w:rsidRPr="008D4F89" w:rsidRDefault="00250BAD" w:rsidP="00A17722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250BAD">
        <w:rPr>
          <w:rFonts w:ascii="Myriad Pro" w:hAnsi="Myriad Pro" w:cstheme="minorHAnsi"/>
        </w:rPr>
        <w:t>My dad _____</w:t>
      </w:r>
      <w:r w:rsidR="008C5FDE">
        <w:rPr>
          <w:rFonts w:ascii="Myriad Pro" w:hAnsi="Myriad Pro" w:cstheme="minorHAnsi"/>
        </w:rPr>
        <w:t>drives</w:t>
      </w:r>
      <w:r w:rsidRPr="00250BAD">
        <w:rPr>
          <w:rFonts w:ascii="Myriad Pro" w:hAnsi="Myriad Pro" w:cstheme="minorHAnsi"/>
        </w:rPr>
        <w:t>_____ (drive) to work every day.</w:t>
      </w:r>
    </w:p>
    <w:p w14:paraId="32737E41" w14:textId="080B0382" w:rsidR="008D4F89" w:rsidRPr="009D59C1" w:rsidRDefault="008D4F89" w:rsidP="008D4F89">
      <w:pPr>
        <w:spacing w:before="240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32-3</w:t>
      </w:r>
      <w:r w:rsidR="00AD7DA2">
        <w:rPr>
          <w:rFonts w:ascii="Myriad Pro" w:hAnsi="Myriad Pro" w:cstheme="minorHAnsi"/>
          <w:b/>
          <w:bCs/>
        </w:rPr>
        <w:t>6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Pr="009D59C1">
        <w:rPr>
          <w:rFonts w:ascii="Myriad Pro" w:hAnsi="Myriad Pro" w:cstheme="minorHAnsi"/>
        </w:rPr>
        <w:t>Fill in the gaps with "a"</w:t>
      </w:r>
      <w:r w:rsidR="000223DB" w:rsidRPr="009D59C1">
        <w:rPr>
          <w:rFonts w:ascii="Myriad Pro" w:hAnsi="Myriad Pro" w:cstheme="minorHAnsi"/>
        </w:rPr>
        <w:t xml:space="preserve">, </w:t>
      </w:r>
      <w:r w:rsidRPr="009D59C1">
        <w:rPr>
          <w:rFonts w:ascii="Myriad Pro" w:hAnsi="Myriad Pro" w:cstheme="minorHAnsi"/>
        </w:rPr>
        <w:t>"an</w:t>
      </w:r>
      <w:r w:rsidR="000223DB" w:rsidRPr="009D59C1">
        <w:rPr>
          <w:rFonts w:ascii="Myriad Pro" w:hAnsi="Myriad Pro" w:cstheme="minorHAnsi"/>
        </w:rPr>
        <w:t>”, or “x” if no article is needed.</w:t>
      </w:r>
    </w:p>
    <w:p w14:paraId="13BF50F1" w14:textId="6EE6E775" w:rsidR="008D4F89" w:rsidRPr="008D4F89" w:rsidRDefault="008D4F89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8D4F89">
        <w:rPr>
          <w:rFonts w:ascii="Myriad Pro" w:hAnsi="Myriad Pro" w:cstheme="minorHAnsi"/>
        </w:rPr>
        <w:t>She wants to be __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 nurse and work at _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_ hospital.</w:t>
      </w:r>
    </w:p>
    <w:p w14:paraId="2D90F269" w14:textId="04E96C4F" w:rsidR="008D4F89" w:rsidRPr="008D4F89" w:rsidRDefault="008D4F89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8D4F89">
        <w:rPr>
          <w:rFonts w:ascii="Myriad Pro" w:hAnsi="Myriad Pro" w:cstheme="minorHAnsi"/>
        </w:rPr>
        <w:t>He dreams of becoming _____</w:t>
      </w:r>
      <w:r w:rsidR="008C5FDE">
        <w:rPr>
          <w:rFonts w:ascii="Myriad Pro" w:hAnsi="Myriad Pro" w:cstheme="minorHAnsi"/>
        </w:rPr>
        <w:t>an</w:t>
      </w:r>
      <w:r w:rsidRPr="008D4F89">
        <w:rPr>
          <w:rFonts w:ascii="Myriad Pro" w:hAnsi="Myriad Pro" w:cstheme="minorHAnsi"/>
        </w:rPr>
        <w:t>_____ astronaut and traveling to _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_ space.</w:t>
      </w:r>
    </w:p>
    <w:p w14:paraId="2CB07D36" w14:textId="5F4194CA" w:rsidR="008D4F89" w:rsidRPr="008D4F89" w:rsidRDefault="008D4F89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 w:rsidRPr="008D4F89">
        <w:rPr>
          <w:rFonts w:ascii="Myriad Pro" w:hAnsi="Myriad Pro" w:cstheme="minorHAnsi"/>
        </w:rPr>
        <w:t>I need 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__ job, so I'm looking for _____</w:t>
      </w:r>
      <w:r w:rsidR="008C5FDE">
        <w:rPr>
          <w:rFonts w:ascii="Myriad Pro" w:hAnsi="Myriad Pro" w:cstheme="minorHAnsi"/>
        </w:rPr>
        <w:t>an</w:t>
      </w:r>
      <w:r w:rsidRPr="008D4F89">
        <w:rPr>
          <w:rFonts w:ascii="Myriad Pro" w:hAnsi="Myriad Pro" w:cstheme="minorHAnsi"/>
        </w:rPr>
        <w:t>_____ employment opportunity.</w:t>
      </w:r>
    </w:p>
    <w:p w14:paraId="56F3645E" w14:textId="44D81B80" w:rsidR="00250BAD" w:rsidRDefault="008D4F89" w:rsidP="008D4F8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Myriad Pro" w:hAnsi="Myriad Pro" w:cstheme="minorHAnsi"/>
        </w:rPr>
      </w:pPr>
      <w:r w:rsidRPr="008D4F89">
        <w:rPr>
          <w:rFonts w:ascii="Myriad Pro" w:hAnsi="Myriad Pro" w:cstheme="minorHAnsi"/>
        </w:rPr>
        <w:t>Being ____</w:t>
      </w:r>
      <w:r w:rsidR="008C5FDE">
        <w:rPr>
          <w:rFonts w:ascii="Myriad Pro" w:hAnsi="Myriad Pro" w:cstheme="minorHAnsi"/>
        </w:rPr>
        <w:t>an</w:t>
      </w:r>
      <w:r w:rsidRPr="008D4F89">
        <w:rPr>
          <w:rFonts w:ascii="Myriad Pro" w:hAnsi="Myriad Pro" w:cstheme="minorHAnsi"/>
        </w:rPr>
        <w:t xml:space="preserve">______ </w:t>
      </w:r>
      <w:r w:rsidR="00E200BF">
        <w:rPr>
          <w:rFonts w:ascii="Myriad Pro" w:hAnsi="Myriad Pro" w:cstheme="minorHAnsi"/>
        </w:rPr>
        <w:t>architect</w:t>
      </w:r>
      <w:r w:rsidRPr="008D4F89">
        <w:rPr>
          <w:rFonts w:ascii="Myriad Pro" w:hAnsi="Myriad Pro" w:cstheme="minorHAnsi"/>
        </w:rPr>
        <w:t xml:space="preserve"> requires ______</w:t>
      </w:r>
      <w:r w:rsidR="006E5513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 creativity and passion.</w:t>
      </w:r>
    </w:p>
    <w:p w14:paraId="0F2C8433" w14:textId="58F6ABFB" w:rsidR="00911B7E" w:rsidRPr="008D4F89" w:rsidRDefault="00911B7E" w:rsidP="008D4F89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My father is </w:t>
      </w:r>
      <w:r w:rsidRPr="008D4F89">
        <w:rPr>
          <w:rFonts w:ascii="Myriad Pro" w:hAnsi="Myriad Pro" w:cstheme="minorHAnsi"/>
        </w:rPr>
        <w:t>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__</w:t>
      </w:r>
      <w:r>
        <w:rPr>
          <w:rFonts w:ascii="Myriad Pro" w:hAnsi="Myriad Pro" w:cstheme="minorHAnsi"/>
        </w:rPr>
        <w:t xml:space="preserve"> scientist. He works in </w:t>
      </w:r>
      <w:r w:rsidRPr="008D4F89">
        <w:rPr>
          <w:rFonts w:ascii="Myriad Pro" w:hAnsi="Myriad Pro" w:cstheme="minorHAnsi"/>
        </w:rPr>
        <w:t>____</w:t>
      </w:r>
      <w:r w:rsidR="008C5FDE">
        <w:rPr>
          <w:rFonts w:ascii="Myriad Pro" w:hAnsi="Myriad Pro" w:cstheme="minorHAnsi"/>
        </w:rPr>
        <w:t>a</w:t>
      </w:r>
      <w:r w:rsidRPr="008D4F89">
        <w:rPr>
          <w:rFonts w:ascii="Myriad Pro" w:hAnsi="Myriad Pro" w:cstheme="minorHAnsi"/>
        </w:rPr>
        <w:t>______</w:t>
      </w:r>
      <w:r>
        <w:rPr>
          <w:rFonts w:ascii="Myriad Pro" w:hAnsi="Myriad Pro" w:cstheme="minorHAnsi"/>
        </w:rPr>
        <w:t xml:space="preserve"> lab.</w:t>
      </w:r>
    </w:p>
    <w:p w14:paraId="0568D254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4CC6B0CB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2E5A098B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0A68FCF4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7DA8AAA7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23EE4C72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3E80AFF7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0A80A93D" w14:textId="77777777" w:rsidR="00F83397" w:rsidRDefault="00F83397" w:rsidP="00A17722">
      <w:pPr>
        <w:rPr>
          <w:rFonts w:ascii="Myriad Pro" w:hAnsi="Myriad Pro" w:cstheme="minorHAnsi"/>
          <w:sz w:val="24"/>
          <w:szCs w:val="24"/>
        </w:rPr>
      </w:pPr>
    </w:p>
    <w:p w14:paraId="0341D7F3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5C51380B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4FB8A64D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595E8669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6480A29A" w14:textId="2C30F7FF" w:rsidR="00451237" w:rsidRDefault="00451237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094199FF" w:rsidR="001170EC" w:rsidRPr="009D59C1" w:rsidRDefault="00191962" w:rsidP="00191962">
      <w:pPr>
        <w:rPr>
          <w:rFonts w:ascii="Myriad Pro" w:hAnsi="Myriad Pro" w:cstheme="minorHAnsi"/>
        </w:rPr>
      </w:pPr>
      <w:r w:rsidRPr="009D59C1">
        <w:rPr>
          <w:rFonts w:ascii="Myriad Pro" w:hAnsi="Myriad Pro" w:cstheme="minorHAnsi"/>
          <w:b/>
          <w:bCs/>
        </w:rPr>
        <w:t xml:space="preserve">Questions </w:t>
      </w:r>
      <w:r w:rsidR="006C75DB" w:rsidRPr="009D59C1">
        <w:rPr>
          <w:rFonts w:ascii="Myriad Pro" w:hAnsi="Myriad Pro" w:cstheme="minorHAnsi"/>
          <w:b/>
          <w:bCs/>
        </w:rPr>
        <w:t>3</w:t>
      </w:r>
      <w:r w:rsidR="00911B7E" w:rsidRPr="009D59C1">
        <w:rPr>
          <w:rFonts w:ascii="Myriad Pro" w:hAnsi="Myriad Pro" w:cstheme="minorHAnsi"/>
          <w:b/>
          <w:bCs/>
        </w:rPr>
        <w:t>7</w:t>
      </w:r>
      <w:r w:rsidR="006C75DB" w:rsidRPr="009D59C1">
        <w:rPr>
          <w:rFonts w:ascii="Myriad Pro" w:hAnsi="Myriad Pro" w:cstheme="minorHAnsi"/>
          <w:b/>
          <w:bCs/>
        </w:rPr>
        <w:t>-40</w:t>
      </w:r>
      <w:r w:rsidRPr="009D59C1">
        <w:rPr>
          <w:rFonts w:ascii="Myriad Pro" w:hAnsi="Myriad Pro" w:cstheme="minorHAnsi"/>
          <w:b/>
          <w:bCs/>
        </w:rPr>
        <w:t>.</w:t>
      </w:r>
      <w:r w:rsidRPr="009D59C1">
        <w:rPr>
          <w:rFonts w:ascii="Myriad Pro" w:hAnsi="Myriad Pro" w:cstheme="minorHAnsi"/>
        </w:rPr>
        <w:t xml:space="preserve"> </w:t>
      </w:r>
      <w:r w:rsidR="006C75DB" w:rsidRPr="009D59C1">
        <w:rPr>
          <w:rFonts w:ascii="Myriad Pro" w:hAnsi="Myriad Pro" w:cstheme="minorHAnsi"/>
        </w:rPr>
        <w:t xml:space="preserve">Circle the words with the same vowel sound as </w:t>
      </w:r>
      <w:r w:rsidR="00586FBE" w:rsidRPr="009D59C1">
        <w:rPr>
          <w:rFonts w:ascii="Myriad Pro" w:hAnsi="Myriad Pro" w:cstheme="minorHAnsi"/>
        </w:rPr>
        <w:t>37-40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2B42C4" w:rsidRPr="009D59C1" w14:paraId="5C1B5BE4" w14:textId="77777777" w:rsidTr="00E15E08">
        <w:trPr>
          <w:trHeight w:val="3465"/>
        </w:trPr>
        <w:tc>
          <w:tcPr>
            <w:tcW w:w="4509" w:type="dxa"/>
          </w:tcPr>
          <w:p w14:paraId="634A1745" w14:textId="67206F95" w:rsidR="002B42C4" w:rsidRPr="009D59C1" w:rsidRDefault="002B42C4" w:rsidP="002B42C4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9D59C1">
              <w:rPr>
                <w:rFonts w:ascii="Myriad Pro" w:hAnsi="Myriad Pro" w:cstheme="minorHAnsi"/>
              </w:rPr>
              <w:t>ball</w:t>
            </w:r>
          </w:p>
          <w:p w14:paraId="2C6B9A85" w14:textId="4E38CBB0" w:rsidR="002B42C4" w:rsidRPr="009D59C1" w:rsidRDefault="002B42C4" w:rsidP="002B42C4">
            <w:pPr>
              <w:rPr>
                <w:rFonts w:ascii="Myriad Pro" w:hAnsi="Myriad Pro" w:cstheme="minorHAnsi"/>
                <w:b/>
                <w:bCs/>
              </w:rPr>
            </w:pPr>
            <w:r w:rsidRPr="009D59C1">
              <w:rPr>
                <w:rFonts w:ascii="Myriad Pro" w:hAnsi="Myriad Pro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2336" behindDoc="0" locked="0" layoutInCell="1" allowOverlap="1" wp14:anchorId="37139BBC" wp14:editId="5A3F7ECD">
                      <wp:simplePos x="0" y="0"/>
                      <wp:positionH relativeFrom="column">
                        <wp:posOffset>117447</wp:posOffset>
                      </wp:positionH>
                      <wp:positionV relativeFrom="paragraph">
                        <wp:posOffset>131859</wp:posOffset>
                      </wp:positionV>
                      <wp:extent cx="2684394" cy="1852654"/>
                      <wp:effectExtent l="19050" t="0" r="40005" b="33655"/>
                      <wp:wrapNone/>
                      <wp:docPr id="2145816837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84394" cy="1852654"/>
                                <a:chOff x="0" y="0"/>
                                <a:chExt cx="2609850" cy="1600200"/>
                              </a:xfrm>
                            </wpg:grpSpPr>
                            <wps:wsp>
                              <wps:cNvPr id="832952749" name="Cloud 4"/>
                              <wps:cNvSpPr/>
                              <wps:spPr>
                                <a:xfrm>
                                  <a:off x="0" y="0"/>
                                  <a:ext cx="2609850" cy="1600200"/>
                                </a:xfrm>
                                <a:prstGeom prst="cloud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2">
                                      <a:lumMod val="5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5592282" name="Text Box 5"/>
                              <wps:cNvSpPr txBox="1"/>
                              <wps:spPr>
                                <a:xfrm>
                                  <a:off x="476250" y="361950"/>
                                  <a:ext cx="1533525" cy="1009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FF80C35" w14:textId="04A31004" w:rsidR="002B42C4" w:rsidRPr="0003191B" w:rsidRDefault="002B42C4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C6756B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August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9F37BD">
                                      <w:rPr>
                                        <w:rFonts w:ascii="Myriad Pro" w:hAnsi="Myriad Pro"/>
                                      </w:rPr>
                                      <w:t>w</w:t>
                                    </w:r>
                                    <w:r w:rsidR="004F7AA5" w:rsidRPr="009F37BD">
                                      <w:rPr>
                                        <w:rFonts w:ascii="Myriad Pro" w:hAnsi="Myriad Pro"/>
                                      </w:rPr>
                                      <w:t>ork</w:t>
                                    </w:r>
                                  </w:p>
                                  <w:p w14:paraId="39F906A6" w14:textId="77777777" w:rsidR="002B42C4" w:rsidRPr="0003191B" w:rsidRDefault="002B42C4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>girl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short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  <w:t>glass</w:t>
                                    </w:r>
                                  </w:p>
                                  <w:p w14:paraId="2180ED64" w14:textId="77777777" w:rsidR="002B42C4" w:rsidRPr="0003191B" w:rsidRDefault="002B42C4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four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floor</w:t>
                                    </w:r>
                                  </w:p>
                                  <w:p w14:paraId="6A1FDC0F" w14:textId="77777777" w:rsidR="002B42C4" w:rsidRPr="0003191B" w:rsidRDefault="002B42C4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>talk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  <w:t>nurs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7139BBC" id="Group 6" o:spid="_x0000_s1026" style="position:absolute;margin-left:9.25pt;margin-top:10.4pt;width:211.35pt;height:145.9pt;z-index:251662336;mso-width-relative:margin;mso-height-relative:margin" coordsize="26098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">
                      <v:shape id="Cloud 4" o:spid="_x0000_s1027" style="position:absolute;width:26098;height:16002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#747070 [1614]" strokeweight="1pt">
                        <v:stroke joinstyle="miter"/>
                        <v:path arrowok="t" o:connecttype="custom" o:connectlocs="283519,969640;130493,940117;418543,1292717;351605,1306830;995489,1447959;955133,1383506;1741531,1287235;1725401,1357948;2061842,850254;2258245,1114584;2525151,568738;2437672,667861;2315275,200988;2319867,247809;1756695,146389;1801521,86678;1337609,174837;1359297,123349;845785,192320;924322,242252;249325,584851;235611,532289" o:connectangles="0,0,0,0,0,0,0,0,0,0,0,0,0,0,0,0,0,0,0,0,0,0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5" o:spid="_x0000_s1028" type="#_x0000_t202" style="position:absolute;left:4762;top:3619;width:15335;height:10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" filled="f" stroked="f" strokeweight=".5pt">
                        <v:textbox>
                          <w:txbxContent>
                            <w:p w14:paraId="0FF80C35" w14:textId="04A31004" w:rsidR="002B42C4" w:rsidRPr="0003191B" w:rsidRDefault="002B42C4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C6756B">
                                <w:rPr>
                                  <w:rFonts w:ascii="Myriad Pro" w:hAnsi="Myriad Pro"/>
                                  <w:highlight w:val="yellow"/>
                                </w:rPr>
                                <w:t>August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9F37BD">
                                <w:rPr>
                                  <w:rFonts w:ascii="Myriad Pro" w:hAnsi="Myriad Pro"/>
                                </w:rPr>
                                <w:t>w</w:t>
                              </w:r>
                              <w:r w:rsidR="004F7AA5" w:rsidRPr="009F37BD">
                                <w:rPr>
                                  <w:rFonts w:ascii="Myriad Pro" w:hAnsi="Myriad Pro"/>
                                </w:rPr>
                                <w:t>ork</w:t>
                              </w:r>
                            </w:p>
                            <w:p w14:paraId="39F906A6" w14:textId="77777777" w:rsidR="002B42C4" w:rsidRPr="0003191B" w:rsidRDefault="002B42C4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03191B">
                                <w:rPr>
                                  <w:rFonts w:ascii="Myriad Pro" w:hAnsi="Myriad Pro"/>
                                </w:rPr>
                                <w:t>girl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short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  <w:t>glass</w:t>
                              </w:r>
                            </w:p>
                            <w:p w14:paraId="2180ED64" w14:textId="77777777" w:rsidR="002B42C4" w:rsidRPr="0003191B" w:rsidRDefault="002B42C4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four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floor</w:t>
                              </w:r>
                            </w:p>
                            <w:p w14:paraId="6A1FDC0F" w14:textId="77777777" w:rsidR="002B42C4" w:rsidRPr="0003191B" w:rsidRDefault="002B42C4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03191B">
                                <w:rPr>
                                  <w:rFonts w:ascii="Myriad Pro" w:hAnsi="Myriad Pro"/>
                                </w:rPr>
                                <w:t>talk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  <w:t>nurse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9D59C1">
              <w:rPr>
                <w:rFonts w:ascii="Myriad Pro" w:hAnsi="Myriad Pro" w:cstheme="minorHAnsi"/>
              </w:rPr>
              <w:t xml:space="preserve">  </w:t>
            </w:r>
            <w:r w:rsidRPr="009D59C1">
              <w:rPr>
                <w:rFonts w:ascii="Myriad Pro" w:hAnsi="Myriad Pro" w:cstheme="minorHAnsi"/>
                <w:b/>
                <w:bCs/>
              </w:rPr>
              <w:t xml:space="preserve">     /</w:t>
            </w:r>
            <w:r w:rsidRPr="009D59C1">
              <w:rPr>
                <w:rFonts w:ascii="Arial" w:hAnsi="Arial" w:cs="Arial"/>
                <w:b/>
                <w:bCs/>
              </w:rPr>
              <w:t>ɔ</w:t>
            </w:r>
            <w:r w:rsidRPr="009D59C1">
              <w:rPr>
                <w:rFonts w:ascii="Myriad Pro" w:hAnsi="Myriad Pro" w:cstheme="minorHAnsi"/>
                <w:b/>
                <w:bCs/>
              </w:rPr>
              <w:t>:/</w:t>
            </w:r>
          </w:p>
          <w:p w14:paraId="0F444D34" w14:textId="77777777" w:rsidR="002B42C4" w:rsidRPr="009D59C1" w:rsidRDefault="002B42C4" w:rsidP="00191962">
            <w:pPr>
              <w:rPr>
                <w:rFonts w:ascii="Myriad Pro" w:hAnsi="Myriad Pro" w:cstheme="minorHAnsi"/>
              </w:rPr>
            </w:pPr>
          </w:p>
        </w:tc>
        <w:tc>
          <w:tcPr>
            <w:tcW w:w="4510" w:type="dxa"/>
          </w:tcPr>
          <w:p w14:paraId="26D03AD6" w14:textId="2BA282A2" w:rsidR="00987BA0" w:rsidRPr="009D59C1" w:rsidRDefault="00927D96" w:rsidP="00987BA0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9D59C1">
              <w:rPr>
                <w:rFonts w:ascii="Myriad Pro" w:hAnsi="Myriad Pro" w:cstheme="minorHAnsi"/>
              </w:rPr>
              <w:t>cup</w:t>
            </w:r>
          </w:p>
          <w:p w14:paraId="4A528DEB" w14:textId="5780F23F" w:rsidR="002B42C4" w:rsidRPr="009D59C1" w:rsidRDefault="00987BA0" w:rsidP="00987BA0">
            <w:pPr>
              <w:rPr>
                <w:rFonts w:ascii="Myriad Pro" w:hAnsi="Myriad Pro" w:cstheme="minorHAnsi"/>
                <w:b/>
                <w:bCs/>
              </w:rPr>
            </w:pPr>
            <w:r w:rsidRPr="009D59C1">
              <w:rPr>
                <w:rFonts w:ascii="Myriad Pro" w:hAnsi="Myriad Pro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6432" behindDoc="0" locked="0" layoutInCell="1" allowOverlap="1" wp14:anchorId="1EC8B8C3" wp14:editId="1564CE49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147955</wp:posOffset>
                      </wp:positionV>
                      <wp:extent cx="2609850" cy="1600200"/>
                      <wp:effectExtent l="19050" t="0" r="38100" b="38100"/>
                      <wp:wrapNone/>
                      <wp:docPr id="1481450237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09850" cy="1600200"/>
                                <a:chOff x="0" y="0"/>
                                <a:chExt cx="2609850" cy="1600200"/>
                              </a:xfrm>
                            </wpg:grpSpPr>
                            <wps:wsp>
                              <wps:cNvPr id="2116479519" name="Cloud 4"/>
                              <wps:cNvSpPr/>
                              <wps:spPr>
                                <a:xfrm>
                                  <a:off x="0" y="0"/>
                                  <a:ext cx="2609850" cy="1600200"/>
                                </a:xfrm>
                                <a:prstGeom prst="cloud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2">
                                      <a:lumMod val="5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4322269" name="Text Box 5"/>
                              <wps:cNvSpPr txBox="1"/>
                              <wps:spPr>
                                <a:xfrm>
                                  <a:off x="476250" y="361950"/>
                                  <a:ext cx="1533525" cy="1009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C0D8647" w14:textId="2BB70171" w:rsidR="00987BA0" w:rsidRPr="0003191B" w:rsidRDefault="00843BB0" w:rsidP="00987BA0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run</w:t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927D96">
                                      <w:rPr>
                                        <w:rFonts w:ascii="Myriad Pro" w:hAnsi="Myriad Pro"/>
                                      </w:rPr>
                                      <w:t>sad</w:t>
                                    </w:r>
                                  </w:p>
                                  <w:p w14:paraId="5B5B951C" w14:textId="7BBC2091" w:rsidR="00AD7DA2" w:rsidRDefault="00AD7DA2" w:rsidP="00987BA0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does</w:t>
                                    </w:r>
                                    <w:r w:rsidR="00927D96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brother</w:t>
                                    </w:r>
                                    <w:r w:rsidR="00927D96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</w:p>
                                  <w:p w14:paraId="7DE507E3" w14:textId="57651175" w:rsidR="00987BA0" w:rsidRPr="0003191B" w:rsidRDefault="00927D96" w:rsidP="00987BA0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 xml:space="preserve">match  </w:t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>comb</w:t>
                                    </w:r>
                                  </w:p>
                                  <w:p w14:paraId="1EA51B4D" w14:textId="607811CD" w:rsidR="00987BA0" w:rsidRPr="0003191B" w:rsidRDefault="00927D96" w:rsidP="00927D96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copy</w:t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come</w:t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ab/>
                                      <w:t>hot</w:t>
                                    </w:r>
                                    <w:r w:rsidR="00987BA0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987BA0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C8B8C3" id="_x0000_s1029" style="position:absolute;margin-left:5.6pt;margin-top:11.65pt;width:205.5pt;height:126pt;z-index:251666432" coordsize="26098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">
                      <v:shape id="Cloud 4" o:spid="_x0000_s1030" style="position:absolute;width:26098;height:16002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#747070 [1614]" strokeweight="1pt">
                        <v:stroke joinstyle="miter"/>
                        <v:path arrowok="t" o:connecttype="custom" o:connectlocs="283519,969640;130493,940117;418543,1292717;351605,1306830;995489,1447959;955133,1383506;1741531,1287235;1725401,1357948;2061842,850254;2258245,1114584;2525151,568738;2437672,667861;2315275,200988;2319867,247809;1756695,146389;1801521,86678;1337609,174837;1359297,123349;845785,192320;924322,242252;249325,584851;235611,532289" o:connectangles="0,0,0,0,0,0,0,0,0,0,0,0,0,0,0,0,0,0,0,0,0,0"/>
                      </v:shape>
                      <v:shape id="Text Box 5" o:spid="_x0000_s1031" type="#_x0000_t202" style="position:absolute;left:4762;top:3619;width:15335;height:10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" filled="f" stroked="f" strokeweight=".5pt">
                        <v:textbox>
                          <w:txbxContent>
                            <w:p w14:paraId="0C0D8647" w14:textId="2BB70171" w:rsidR="00987BA0" w:rsidRPr="0003191B" w:rsidRDefault="00843BB0" w:rsidP="00987BA0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run</w:t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927D96">
                                <w:rPr>
                                  <w:rFonts w:ascii="Myriad Pro" w:hAnsi="Myriad Pro"/>
                                </w:rPr>
                                <w:t>sad</w:t>
                              </w:r>
                            </w:p>
                            <w:p w14:paraId="5B5B951C" w14:textId="7BBC2091" w:rsidR="00AD7DA2" w:rsidRDefault="00AD7DA2" w:rsidP="00987BA0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does</w:t>
                              </w:r>
                              <w:r w:rsidR="00927D96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brother</w:t>
                              </w:r>
                              <w:r w:rsidR="00927D96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</w:p>
                            <w:p w14:paraId="7DE507E3" w14:textId="57651175" w:rsidR="00987BA0" w:rsidRPr="0003191B" w:rsidRDefault="00927D96" w:rsidP="00987BA0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 xml:space="preserve">match  </w:t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>comb</w:t>
                              </w:r>
                            </w:p>
                            <w:p w14:paraId="1EA51B4D" w14:textId="607811CD" w:rsidR="00987BA0" w:rsidRPr="0003191B" w:rsidRDefault="00927D96" w:rsidP="00927D96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copy</w:t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come</w:t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ab/>
                                <w:t>hot</w:t>
                              </w:r>
                              <w:r w:rsidR="00987BA0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987BA0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9D59C1">
              <w:rPr>
                <w:rFonts w:ascii="Myriad Pro" w:hAnsi="Myriad Pro" w:cstheme="minorHAnsi"/>
              </w:rPr>
              <w:t xml:space="preserve">   </w:t>
            </w:r>
            <w:r w:rsidRPr="009D59C1">
              <w:rPr>
                <w:rFonts w:ascii="Myriad Pro" w:hAnsi="Myriad Pro" w:cstheme="minorHAnsi"/>
                <w:b/>
                <w:bCs/>
              </w:rPr>
              <w:t xml:space="preserve">    /</w:t>
            </w:r>
            <w:r w:rsidRPr="009D59C1">
              <w:rPr>
                <w:rFonts w:ascii="Arial" w:hAnsi="Arial" w:cs="Arial"/>
                <w:b/>
                <w:bCs/>
              </w:rPr>
              <w:t>ʌ</w:t>
            </w:r>
            <w:r w:rsidRPr="009D59C1">
              <w:rPr>
                <w:rFonts w:ascii="Myriad Pro" w:hAnsi="Myriad Pro" w:cstheme="minorHAnsi"/>
                <w:b/>
                <w:bCs/>
              </w:rPr>
              <w:t>/</w:t>
            </w:r>
          </w:p>
        </w:tc>
      </w:tr>
      <w:tr w:rsidR="002B42C4" w:rsidRPr="009D59C1" w14:paraId="038101B7" w14:textId="77777777" w:rsidTr="00E15E08">
        <w:trPr>
          <w:trHeight w:val="3465"/>
        </w:trPr>
        <w:tc>
          <w:tcPr>
            <w:tcW w:w="4509" w:type="dxa"/>
          </w:tcPr>
          <w:p w14:paraId="33E89080" w14:textId="6445CC63" w:rsidR="002B42C4" w:rsidRPr="009D59C1" w:rsidRDefault="004D57EE" w:rsidP="002B42C4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9D59C1">
              <w:rPr>
                <w:rFonts w:ascii="Myriad Pro" w:hAnsi="Myriad Pro" w:cstheme="minorHAnsi"/>
              </w:rPr>
              <w:t>bird</w:t>
            </w:r>
          </w:p>
          <w:p w14:paraId="3DAD6D11" w14:textId="73EAFA92" w:rsidR="004D57EE" w:rsidRPr="009D59C1" w:rsidRDefault="004D57EE" w:rsidP="004D57EE">
            <w:pPr>
              <w:pStyle w:val="ListParagraph"/>
              <w:spacing w:line="360" w:lineRule="auto"/>
              <w:ind w:left="360"/>
              <w:jc w:val="both"/>
              <w:rPr>
                <w:rFonts w:ascii="Myriad Pro" w:hAnsi="Myriad Pro" w:cstheme="minorHAnsi"/>
                <w:b/>
                <w:bCs/>
              </w:rPr>
            </w:pPr>
            <w:r w:rsidRPr="009D59C1">
              <w:rPr>
                <w:rFonts w:ascii="Myriad Pro" w:hAnsi="Myriad Pro" w:cstheme="minorHAnsi"/>
                <w:b/>
                <w:bCs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51117063" wp14:editId="17FB543A">
                      <wp:simplePos x="0" y="0"/>
                      <wp:positionH relativeFrom="column">
                        <wp:posOffset>69740</wp:posOffset>
                      </wp:positionH>
                      <wp:positionV relativeFrom="paragraph">
                        <wp:posOffset>149998</wp:posOffset>
                      </wp:positionV>
                      <wp:extent cx="2700296" cy="1900362"/>
                      <wp:effectExtent l="19050" t="0" r="43180" b="43180"/>
                      <wp:wrapNone/>
                      <wp:docPr id="12239256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00296" cy="1900362"/>
                                <a:chOff x="0" y="0"/>
                                <a:chExt cx="2609850" cy="1600200"/>
                              </a:xfrm>
                            </wpg:grpSpPr>
                            <wps:wsp>
                              <wps:cNvPr id="1254857865" name="Cloud 4"/>
                              <wps:cNvSpPr/>
                              <wps:spPr>
                                <a:xfrm>
                                  <a:off x="0" y="0"/>
                                  <a:ext cx="2609850" cy="1600200"/>
                                </a:xfrm>
                                <a:prstGeom prst="cloud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2">
                                      <a:lumMod val="5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32467840" name="Text Box 5"/>
                              <wps:cNvSpPr txBox="1"/>
                              <wps:spPr>
                                <a:xfrm>
                                  <a:off x="476250" y="361950"/>
                                  <a:ext cx="1533525" cy="1009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ABDB0E4" w14:textId="34D32BC4" w:rsidR="004D57EE" w:rsidRPr="0003191B" w:rsidRDefault="004D57EE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bed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3C5892" w:rsidRPr="009F37BD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work</w:t>
                                    </w:r>
                                  </w:p>
                                  <w:p w14:paraId="7A37E65A" w14:textId="315EA714" w:rsidR="004D57EE" w:rsidRPr="0003191B" w:rsidRDefault="004D57EE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rude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3C5892"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t</w:t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urn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early</w:t>
                                    </w:r>
                                  </w:p>
                                  <w:p w14:paraId="4D8D0E7E" w14:textId="167BD95A" w:rsidR="004D57EE" w:rsidRPr="0003191B" w:rsidRDefault="004D57EE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board</w:t>
                                    </w:r>
                                    <w:r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911B7E"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person</w:t>
                                    </w:r>
                                  </w:p>
                                  <w:p w14:paraId="3771E518" w14:textId="07A1014B" w:rsidR="004D57EE" w:rsidRPr="0003191B" w:rsidRDefault="00911B7E" w:rsidP="002B42C4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FA40EA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journey</w:t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4D57EE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3C5892">
                                      <w:rPr>
                                        <w:rFonts w:ascii="Myriad Pro" w:hAnsi="Myriad Pro"/>
                                      </w:rPr>
                                      <w:t>sho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1117063" id="_x0000_s1032" style="position:absolute;left:0;text-align:left;margin-left:5.5pt;margin-top:11.8pt;width:212.6pt;height:149.65pt;z-index:251664384;mso-width-relative:margin;mso-height-relative:margin" coordsize="26098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">
                      <v:shape id="Cloud 4" o:spid="_x0000_s1033" style="position:absolute;width:26098;height:16002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#747070 [1614]" strokeweight="1pt">
                        <v:stroke joinstyle="miter"/>
                        <v:path arrowok="t" o:connecttype="custom" o:connectlocs="283519,969640;130493,940117;418543,1292717;351605,1306830;995489,1447959;955133,1383506;1741531,1287235;1725401,1357948;2061842,850254;2258245,1114584;2525151,568738;2437672,667861;2315275,200988;2319867,247809;1756695,146389;1801521,86678;1337609,174837;1359297,123349;845785,192320;924322,242252;249325,584851;235611,532289" o:connectangles="0,0,0,0,0,0,0,0,0,0,0,0,0,0,0,0,0,0,0,0,0,0"/>
                      </v:shape>
                      <v:shape id="Text Box 5" o:spid="_x0000_s1034" type="#_x0000_t202" style="position:absolute;left:4762;top:3619;width:15335;height:10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" filled="f" stroked="f" strokeweight=".5pt">
                        <v:textbox>
                          <w:txbxContent>
                            <w:p w14:paraId="1ABDB0E4" w14:textId="34D32BC4" w:rsidR="004D57EE" w:rsidRPr="0003191B" w:rsidRDefault="004D57EE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bed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3C5892" w:rsidRPr="009F37BD">
                                <w:rPr>
                                  <w:rFonts w:ascii="Myriad Pro" w:hAnsi="Myriad Pro"/>
                                  <w:highlight w:val="yellow"/>
                                </w:rPr>
                                <w:t>work</w:t>
                              </w:r>
                            </w:p>
                            <w:p w14:paraId="7A37E65A" w14:textId="315EA714" w:rsidR="004D57EE" w:rsidRPr="0003191B" w:rsidRDefault="004D57EE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rude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3C5892"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t</w:t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urn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early</w:t>
                              </w:r>
                            </w:p>
                            <w:p w14:paraId="4D8D0E7E" w14:textId="167BD95A" w:rsidR="004D57EE" w:rsidRPr="0003191B" w:rsidRDefault="004D57EE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board</w:t>
                              </w:r>
                              <w:r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911B7E"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person</w:t>
                              </w:r>
                            </w:p>
                            <w:p w14:paraId="3771E518" w14:textId="07A1014B" w:rsidR="004D57EE" w:rsidRPr="0003191B" w:rsidRDefault="00911B7E" w:rsidP="002B42C4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FA40EA">
                                <w:rPr>
                                  <w:rFonts w:ascii="Myriad Pro" w:hAnsi="Myriad Pro"/>
                                  <w:highlight w:val="yellow"/>
                                </w:rPr>
                                <w:t>journey</w:t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4D57EE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3C5892">
                                <w:rPr>
                                  <w:rFonts w:ascii="Myriad Pro" w:hAnsi="Myriad Pro"/>
                                </w:rPr>
                                <w:t>shot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9D59C1">
              <w:rPr>
                <w:rFonts w:ascii="Myriad Pro" w:hAnsi="Myriad Pro" w:cstheme="minorHAnsi"/>
                <w:b/>
                <w:bCs/>
              </w:rPr>
              <w:t>/</w:t>
            </w:r>
            <w:r w:rsidRPr="009D59C1">
              <w:rPr>
                <w:rFonts w:ascii="Arial" w:hAnsi="Arial" w:cs="Arial"/>
                <w:b/>
                <w:bCs/>
              </w:rPr>
              <w:t>ɜ</w:t>
            </w:r>
            <w:r w:rsidRPr="009D59C1">
              <w:rPr>
                <w:rFonts w:ascii="Myriad Pro" w:hAnsi="Myriad Pro" w:cstheme="minorHAnsi"/>
                <w:b/>
                <w:bCs/>
              </w:rPr>
              <w:t>:/</w:t>
            </w:r>
          </w:p>
        </w:tc>
        <w:tc>
          <w:tcPr>
            <w:tcW w:w="4510" w:type="dxa"/>
          </w:tcPr>
          <w:p w14:paraId="7864FCE0" w14:textId="77777777" w:rsidR="00AD7DA2" w:rsidRPr="009D59C1" w:rsidRDefault="00AD7DA2" w:rsidP="00AD7DA2">
            <w:pPr>
              <w:pStyle w:val="ListParagraph"/>
              <w:numPr>
                <w:ilvl w:val="0"/>
                <w:numId w:val="16"/>
              </w:numPr>
              <w:spacing w:line="360" w:lineRule="auto"/>
              <w:jc w:val="both"/>
              <w:rPr>
                <w:rFonts w:ascii="Myriad Pro" w:hAnsi="Myriad Pro" w:cstheme="minorHAnsi"/>
              </w:rPr>
            </w:pPr>
            <w:r w:rsidRPr="009D59C1">
              <w:rPr>
                <w:rFonts w:ascii="Myriad Pro" w:hAnsi="Myriad Pro" w:cstheme="minorHAnsi"/>
              </w:rPr>
              <w:t>cup</w:t>
            </w:r>
          </w:p>
          <w:p w14:paraId="413E0635" w14:textId="19E11060" w:rsidR="002B42C4" w:rsidRPr="009D59C1" w:rsidRDefault="00AD7DA2" w:rsidP="00AD7DA2">
            <w:pPr>
              <w:rPr>
                <w:rFonts w:ascii="Myriad Pro" w:hAnsi="Myriad Pro" w:cstheme="minorHAnsi"/>
                <w:b/>
                <w:bCs/>
              </w:rPr>
            </w:pPr>
            <w:r w:rsidRPr="009D59C1">
              <w:rPr>
                <w:rFonts w:ascii="Myriad Pro" w:hAnsi="Myriad Pro" w:cstheme="minorHAnsi"/>
                <w:b/>
                <w:bCs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 wp14:anchorId="7D0672A7" wp14:editId="7B695CB6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147955</wp:posOffset>
                      </wp:positionV>
                      <wp:extent cx="2609850" cy="1600200"/>
                      <wp:effectExtent l="19050" t="0" r="38100" b="38100"/>
                      <wp:wrapNone/>
                      <wp:docPr id="797664890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09850" cy="1600200"/>
                                <a:chOff x="0" y="0"/>
                                <a:chExt cx="2609850" cy="1600200"/>
                              </a:xfrm>
                            </wpg:grpSpPr>
                            <wps:wsp>
                              <wps:cNvPr id="678902909" name="Cloud 4"/>
                              <wps:cNvSpPr/>
                              <wps:spPr>
                                <a:xfrm>
                                  <a:off x="0" y="0"/>
                                  <a:ext cx="2609850" cy="1600200"/>
                                </a:xfrm>
                                <a:prstGeom prst="cloud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2">
                                      <a:lumMod val="50000"/>
                                    </a:schemeClr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91603151" name="Text Box 5"/>
                              <wps:cNvSpPr txBox="1"/>
                              <wps:spPr>
                                <a:xfrm>
                                  <a:off x="476250" y="361950"/>
                                  <a:ext cx="1533525" cy="1009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7155293" w14:textId="13CE13A4" w:rsidR="00AD7DA2" w:rsidRPr="0003191B" w:rsidRDefault="00E15E08" w:rsidP="00AD7DA2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 w:rsidRPr="009F37BD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artist</w:t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>have</w:t>
                                    </w:r>
                                  </w:p>
                                  <w:p w14:paraId="480D949D" w14:textId="1954A9D3" w:rsidR="00AD7DA2" w:rsidRDefault="00A4168D" w:rsidP="00AD7DA2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am</w:t>
                                    </w:r>
                                    <w:r w:rsidR="00AD7DA2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E15E08" w:rsidRPr="009F37BD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star</w:t>
                                    </w:r>
                                    <w:r>
                                      <w:rPr>
                                        <w:rFonts w:ascii="Myriad Pro" w:hAnsi="Myriad Pro"/>
                                      </w:rPr>
                                      <w:tab/>
                                      <w:t>cut</w:t>
                                    </w:r>
                                    <w:r w:rsidR="00AD7DA2">
                                      <w:rPr>
                                        <w:rFonts w:ascii="Myriad Pro" w:hAnsi="Myriad Pro"/>
                                      </w:rPr>
                                      <w:t xml:space="preserve"> </w:t>
                                    </w:r>
                                  </w:p>
                                  <w:p w14:paraId="4C0B2240" w14:textId="61143ECD" w:rsidR="00AD7DA2" w:rsidRPr="0003191B" w:rsidRDefault="00A4168D" w:rsidP="00AD7DA2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home</w:t>
                                    </w:r>
                                    <w:r w:rsidR="00AD7DA2">
                                      <w:rPr>
                                        <w:rFonts w:ascii="Myriad Pro" w:hAnsi="Myriad Pro"/>
                                      </w:rPr>
                                      <w:t xml:space="preserve">  </w:t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Pr="009F37BD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are</w:t>
                                    </w:r>
                                  </w:p>
                                  <w:p w14:paraId="622DDB92" w14:textId="0E670CFD" w:rsidR="00AD7DA2" w:rsidRPr="0003191B" w:rsidRDefault="00A4168D" w:rsidP="00AD7DA2">
                                    <w:pPr>
                                      <w:spacing w:after="0"/>
                                      <w:jc w:val="center"/>
                                      <w:rPr>
                                        <w:rFonts w:ascii="Myriad Pro" w:hAnsi="Myriad Pro"/>
                                      </w:rPr>
                                    </w:pPr>
                                    <w:r>
                                      <w:rPr>
                                        <w:rFonts w:ascii="Myriad Pro" w:hAnsi="Myriad Pro"/>
                                      </w:rPr>
                                      <w:t>can</w:t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E15E08" w:rsidRPr="009F37BD">
                                      <w:rPr>
                                        <w:rFonts w:ascii="Myriad Pro" w:hAnsi="Myriad Pro"/>
                                        <w:highlight w:val="yellow"/>
                                      </w:rPr>
                                      <w:t>calm</w:t>
                                    </w:r>
                                    <w:r w:rsidR="00AD7DA2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  <w:r w:rsidR="00AD7DA2" w:rsidRPr="0003191B">
                                      <w:rPr>
                                        <w:rFonts w:ascii="Myriad Pro" w:hAnsi="Myriad Pro"/>
                                      </w:rPr>
                                      <w:tab/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0672A7" id="_x0000_s1035" style="position:absolute;margin-left:5.6pt;margin-top:11.65pt;width:205.5pt;height:126pt;z-index:251668480" coordsize="26098,160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">
                      <v:shape id="Cloud 4" o:spid="_x0000_s1036" style="position:absolute;width:26098;height:16002;visibility:visible;mso-wrap-style:square;v-text-anchor:middle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ed="f" strokecolor="#747070 [1614]" strokeweight="1pt">
                        <v:stroke joinstyle="miter"/>
                        <v:path arrowok="t" o:connecttype="custom" o:connectlocs="283519,969640;130493,940117;418543,1292717;351605,1306830;995489,1447959;955133,1383506;1741531,1287235;1725401,1357948;2061842,850254;2258245,1114584;2525151,568738;2437672,667861;2315275,200988;2319867,247809;1756695,146389;1801521,86678;1337609,174837;1359297,123349;845785,192320;924322,242252;249325,584851;235611,532289" o:connectangles="0,0,0,0,0,0,0,0,0,0,0,0,0,0,0,0,0,0,0,0,0,0"/>
                      </v:shape>
                      <v:shape id="Text Box 5" o:spid="_x0000_s1037" type="#_x0000_t202" style="position:absolute;left:4762;top:3619;width:15335;height:100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" filled="f" stroked="f" strokeweight=".5pt">
                        <v:textbox>
                          <w:txbxContent>
                            <w:p w14:paraId="37155293" w14:textId="13CE13A4" w:rsidR="00AD7DA2" w:rsidRPr="0003191B" w:rsidRDefault="00E15E08" w:rsidP="00AD7DA2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 w:rsidRPr="009F37BD">
                                <w:rPr>
                                  <w:rFonts w:ascii="Myriad Pro" w:hAnsi="Myriad Pro"/>
                                  <w:highlight w:val="yellow"/>
                                </w:rPr>
                                <w:t>artist</w:t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>have</w:t>
                              </w:r>
                            </w:p>
                            <w:p w14:paraId="480D949D" w14:textId="1954A9D3" w:rsidR="00AD7DA2" w:rsidRDefault="00A4168D" w:rsidP="00AD7DA2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am</w:t>
                              </w:r>
                              <w:r w:rsidR="00AD7DA2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E15E08" w:rsidRPr="009F37BD">
                                <w:rPr>
                                  <w:rFonts w:ascii="Myriad Pro" w:hAnsi="Myriad Pro"/>
                                  <w:highlight w:val="yellow"/>
                                </w:rPr>
                                <w:t>star</w:t>
                              </w:r>
                              <w:r>
                                <w:rPr>
                                  <w:rFonts w:ascii="Myriad Pro" w:hAnsi="Myriad Pro"/>
                                </w:rPr>
                                <w:tab/>
                                <w:t>cut</w:t>
                              </w:r>
                              <w:r w:rsidR="00AD7DA2">
                                <w:rPr>
                                  <w:rFonts w:ascii="Myriad Pro" w:hAnsi="Myriad Pro"/>
                                </w:rPr>
                                <w:t xml:space="preserve"> </w:t>
                              </w:r>
                            </w:p>
                            <w:p w14:paraId="4C0B2240" w14:textId="61143ECD" w:rsidR="00AD7DA2" w:rsidRPr="0003191B" w:rsidRDefault="00A4168D" w:rsidP="00AD7DA2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home</w:t>
                              </w:r>
                              <w:r w:rsidR="00AD7DA2">
                                <w:rPr>
                                  <w:rFonts w:ascii="Myriad Pro" w:hAnsi="Myriad Pro"/>
                                </w:rPr>
                                <w:t xml:space="preserve">  </w:t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Pr="009F37BD">
                                <w:rPr>
                                  <w:rFonts w:ascii="Myriad Pro" w:hAnsi="Myriad Pro"/>
                                  <w:highlight w:val="yellow"/>
                                </w:rPr>
                                <w:t>are</w:t>
                              </w:r>
                            </w:p>
                            <w:p w14:paraId="622DDB92" w14:textId="0E670CFD" w:rsidR="00AD7DA2" w:rsidRPr="0003191B" w:rsidRDefault="00A4168D" w:rsidP="00AD7DA2">
                              <w:pPr>
                                <w:spacing w:after="0"/>
                                <w:jc w:val="center"/>
                                <w:rPr>
                                  <w:rFonts w:ascii="Myriad Pro" w:hAnsi="Myriad Pro"/>
                                </w:rPr>
                              </w:pPr>
                              <w:r>
                                <w:rPr>
                                  <w:rFonts w:ascii="Myriad Pro" w:hAnsi="Myriad Pro"/>
                                </w:rPr>
                                <w:t>can</w:t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E15E08" w:rsidRPr="009F37BD">
                                <w:rPr>
                                  <w:rFonts w:ascii="Myriad Pro" w:hAnsi="Myriad Pro"/>
                                  <w:highlight w:val="yellow"/>
                                </w:rPr>
                                <w:t>calm</w:t>
                              </w:r>
                              <w:r w:rsidR="00AD7DA2">
                                <w:rPr>
                                  <w:rFonts w:ascii="Myriad Pro" w:hAnsi="Myriad Pro"/>
                                </w:rPr>
                                <w:tab/>
                              </w:r>
                              <w:r w:rsidR="00AD7DA2" w:rsidRPr="0003191B">
                                <w:rPr>
                                  <w:rFonts w:ascii="Myriad Pro" w:hAnsi="Myriad Pro"/>
                                </w:rPr>
                                <w:tab/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Pr="009D59C1">
              <w:rPr>
                <w:rFonts w:ascii="Myriad Pro" w:hAnsi="Myriad Pro" w:cstheme="minorHAnsi"/>
                <w:b/>
                <w:bCs/>
              </w:rPr>
              <w:t xml:space="preserve">       </w:t>
            </w:r>
            <w:r w:rsidR="00A4168D" w:rsidRPr="009D59C1">
              <w:rPr>
                <w:rFonts w:ascii="Myriad Pro" w:hAnsi="Myriad Pro" w:cstheme="minorHAnsi"/>
                <w:b/>
                <w:bCs/>
              </w:rPr>
              <w:t>/a:/</w:t>
            </w:r>
          </w:p>
        </w:tc>
      </w:tr>
    </w:tbl>
    <w:p w14:paraId="1F989B4E" w14:textId="77777777" w:rsidR="002B42C4" w:rsidRDefault="002B42C4" w:rsidP="00191962">
      <w:pPr>
        <w:rPr>
          <w:rFonts w:ascii="Myriad Pro" w:hAnsi="Myriad Pro" w:cstheme="minorHAnsi"/>
          <w:sz w:val="24"/>
          <w:szCs w:val="24"/>
        </w:rPr>
      </w:pPr>
    </w:p>
    <w:p w14:paraId="48156401" w14:textId="2C67E935" w:rsidR="00191962" w:rsidRPr="00191962" w:rsidRDefault="00191962" w:rsidP="00451237">
      <w:pPr>
        <w:rPr>
          <w:rFonts w:ascii="Myriad Pro" w:hAnsi="Myriad Pro" w:cstheme="minorHAnsi"/>
          <w:sz w:val="24"/>
          <w:szCs w:val="24"/>
        </w:rPr>
      </w:pPr>
    </w:p>
    <w:p w14:paraId="313F695A" w14:textId="14F49304" w:rsidR="00451237" w:rsidRDefault="00451237" w:rsidP="00451237">
      <w:pPr>
        <w:rPr>
          <w:rFonts w:ascii="Myriad Pro" w:hAnsi="Myriad Pro" w:cstheme="minorHAnsi"/>
          <w:sz w:val="24"/>
          <w:szCs w:val="24"/>
        </w:rPr>
      </w:pPr>
    </w:p>
    <w:sectPr w:rsidR="00451237" w:rsidSect="007576AA"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8E6CF" w14:textId="77777777" w:rsidR="007576AA" w:rsidRDefault="007576AA" w:rsidP="00447AFB">
      <w:pPr>
        <w:spacing w:after="0" w:line="240" w:lineRule="auto"/>
      </w:pPr>
      <w:r>
        <w:separator/>
      </w:r>
    </w:p>
  </w:endnote>
  <w:endnote w:type="continuationSeparator" w:id="0">
    <w:p w14:paraId="1AD2B465" w14:textId="77777777" w:rsidR="007576AA" w:rsidRDefault="007576AA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Cond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1F60463A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BF00EF">
          <w:rPr>
            <w:rFonts w:ascii="Myriad Pro" w:hAnsi="Myriad Pro"/>
          </w:rPr>
          <w:t>2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4CB131D2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BF00EF">
          <w:rPr>
            <w:rFonts w:ascii="Myriad Pro" w:hAnsi="Myriad Pro"/>
          </w:rPr>
          <w:t>2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C2AD4" w14:textId="77777777" w:rsidR="007576AA" w:rsidRDefault="007576AA" w:rsidP="00447AFB">
      <w:pPr>
        <w:spacing w:after="0" w:line="240" w:lineRule="auto"/>
      </w:pPr>
      <w:r>
        <w:separator/>
      </w:r>
    </w:p>
  </w:footnote>
  <w:footnote w:type="continuationSeparator" w:id="0">
    <w:p w14:paraId="69AE6286" w14:textId="77777777" w:rsidR="007576AA" w:rsidRDefault="007576AA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817580"/>
    <w:multiLevelType w:val="hybridMultilevel"/>
    <w:tmpl w:val="2DA2F7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2"/>
  </w:num>
  <w:num w:numId="2" w16cid:durableId="1910917080">
    <w:abstractNumId w:val="14"/>
  </w:num>
  <w:num w:numId="3" w16cid:durableId="81493656">
    <w:abstractNumId w:val="16"/>
  </w:num>
  <w:num w:numId="4" w16cid:durableId="45834250">
    <w:abstractNumId w:val="1"/>
  </w:num>
  <w:num w:numId="5" w16cid:durableId="915751898">
    <w:abstractNumId w:val="18"/>
  </w:num>
  <w:num w:numId="6" w16cid:durableId="1799183554">
    <w:abstractNumId w:val="10"/>
  </w:num>
  <w:num w:numId="7" w16cid:durableId="486021669">
    <w:abstractNumId w:val="3"/>
  </w:num>
  <w:num w:numId="8" w16cid:durableId="898326191">
    <w:abstractNumId w:val="9"/>
  </w:num>
  <w:num w:numId="9" w16cid:durableId="1353798573">
    <w:abstractNumId w:val="7"/>
  </w:num>
  <w:num w:numId="10" w16cid:durableId="1203206848">
    <w:abstractNumId w:val="19"/>
  </w:num>
  <w:num w:numId="11" w16cid:durableId="774790750">
    <w:abstractNumId w:val="0"/>
  </w:num>
  <w:num w:numId="12" w16cid:durableId="412630905">
    <w:abstractNumId w:val="8"/>
  </w:num>
  <w:num w:numId="13" w16cid:durableId="1880507290">
    <w:abstractNumId w:val="4"/>
  </w:num>
  <w:num w:numId="14" w16cid:durableId="375392442">
    <w:abstractNumId w:val="17"/>
  </w:num>
  <w:num w:numId="15" w16cid:durableId="2081829670">
    <w:abstractNumId w:val="13"/>
  </w:num>
  <w:num w:numId="16" w16cid:durableId="1948779508">
    <w:abstractNumId w:val="11"/>
  </w:num>
  <w:num w:numId="17" w16cid:durableId="1045061073">
    <w:abstractNumId w:val="15"/>
  </w:num>
  <w:num w:numId="18" w16cid:durableId="964583481">
    <w:abstractNumId w:val="5"/>
  </w:num>
  <w:num w:numId="19" w16cid:durableId="233928845">
    <w:abstractNumId w:val="6"/>
  </w:num>
  <w:num w:numId="20" w16cid:durableId="12932455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NK8FADoMxUItAAAA"/>
  </w:docVars>
  <w:rsids>
    <w:rsidRoot w:val="00C5765A"/>
    <w:rsid w:val="00000238"/>
    <w:rsid w:val="000068FA"/>
    <w:rsid w:val="00011851"/>
    <w:rsid w:val="00020F45"/>
    <w:rsid w:val="000223DB"/>
    <w:rsid w:val="00023D7D"/>
    <w:rsid w:val="0003191B"/>
    <w:rsid w:val="00034BC8"/>
    <w:rsid w:val="000359F1"/>
    <w:rsid w:val="000367D9"/>
    <w:rsid w:val="000368F7"/>
    <w:rsid w:val="00041C5B"/>
    <w:rsid w:val="00043A78"/>
    <w:rsid w:val="00044755"/>
    <w:rsid w:val="0005073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4EB8"/>
    <w:rsid w:val="000B7487"/>
    <w:rsid w:val="000B764F"/>
    <w:rsid w:val="000C7B6C"/>
    <w:rsid w:val="000D4FFA"/>
    <w:rsid w:val="000D764A"/>
    <w:rsid w:val="000E6B3A"/>
    <w:rsid w:val="000F1786"/>
    <w:rsid w:val="000F6204"/>
    <w:rsid w:val="000F67C2"/>
    <w:rsid w:val="00102F87"/>
    <w:rsid w:val="00105161"/>
    <w:rsid w:val="001170EC"/>
    <w:rsid w:val="00126B09"/>
    <w:rsid w:val="00127095"/>
    <w:rsid w:val="0013552D"/>
    <w:rsid w:val="0014026C"/>
    <w:rsid w:val="00143326"/>
    <w:rsid w:val="001460A3"/>
    <w:rsid w:val="00170B54"/>
    <w:rsid w:val="00172023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F430A"/>
    <w:rsid w:val="001F65F9"/>
    <w:rsid w:val="00200CC2"/>
    <w:rsid w:val="00211D3C"/>
    <w:rsid w:val="00214AFD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9E2"/>
    <w:rsid w:val="002A6C02"/>
    <w:rsid w:val="002A7754"/>
    <w:rsid w:val="002A7CC3"/>
    <w:rsid w:val="002B42C4"/>
    <w:rsid w:val="002B42DA"/>
    <w:rsid w:val="002C4C93"/>
    <w:rsid w:val="002C731B"/>
    <w:rsid w:val="002D2207"/>
    <w:rsid w:val="002D31E3"/>
    <w:rsid w:val="002E0446"/>
    <w:rsid w:val="002F2FC2"/>
    <w:rsid w:val="002F4E23"/>
    <w:rsid w:val="00313878"/>
    <w:rsid w:val="00320C81"/>
    <w:rsid w:val="00322804"/>
    <w:rsid w:val="003252CF"/>
    <w:rsid w:val="003322FA"/>
    <w:rsid w:val="00352785"/>
    <w:rsid w:val="00353BBF"/>
    <w:rsid w:val="00376733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9C4"/>
    <w:rsid w:val="00415B27"/>
    <w:rsid w:val="00417F7E"/>
    <w:rsid w:val="00430B4E"/>
    <w:rsid w:val="00430CE2"/>
    <w:rsid w:val="0043202D"/>
    <w:rsid w:val="00432A9C"/>
    <w:rsid w:val="00442BBC"/>
    <w:rsid w:val="00447AFB"/>
    <w:rsid w:val="00451237"/>
    <w:rsid w:val="00456D3F"/>
    <w:rsid w:val="0046045B"/>
    <w:rsid w:val="0046704E"/>
    <w:rsid w:val="00472852"/>
    <w:rsid w:val="00490351"/>
    <w:rsid w:val="00490C35"/>
    <w:rsid w:val="004A0F84"/>
    <w:rsid w:val="004B3866"/>
    <w:rsid w:val="004B567B"/>
    <w:rsid w:val="004B7C37"/>
    <w:rsid w:val="004C06C4"/>
    <w:rsid w:val="004C6B33"/>
    <w:rsid w:val="004C7230"/>
    <w:rsid w:val="004D57EE"/>
    <w:rsid w:val="004E0993"/>
    <w:rsid w:val="004E3F31"/>
    <w:rsid w:val="004F67E8"/>
    <w:rsid w:val="004F7AA5"/>
    <w:rsid w:val="00504581"/>
    <w:rsid w:val="00517D85"/>
    <w:rsid w:val="00520DC9"/>
    <w:rsid w:val="00534ADF"/>
    <w:rsid w:val="00542030"/>
    <w:rsid w:val="005572A1"/>
    <w:rsid w:val="00560FC6"/>
    <w:rsid w:val="0057453B"/>
    <w:rsid w:val="005823B6"/>
    <w:rsid w:val="00584C5B"/>
    <w:rsid w:val="00586FBE"/>
    <w:rsid w:val="00592F48"/>
    <w:rsid w:val="00594E37"/>
    <w:rsid w:val="005A295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0B5"/>
    <w:rsid w:val="00653866"/>
    <w:rsid w:val="006540A1"/>
    <w:rsid w:val="00656D33"/>
    <w:rsid w:val="00657EDB"/>
    <w:rsid w:val="00665F7A"/>
    <w:rsid w:val="006711CD"/>
    <w:rsid w:val="006735BE"/>
    <w:rsid w:val="00675E4C"/>
    <w:rsid w:val="00683F87"/>
    <w:rsid w:val="00684AAB"/>
    <w:rsid w:val="00690380"/>
    <w:rsid w:val="006944A4"/>
    <w:rsid w:val="00697227"/>
    <w:rsid w:val="006978E0"/>
    <w:rsid w:val="006A1C74"/>
    <w:rsid w:val="006B0D7C"/>
    <w:rsid w:val="006B1746"/>
    <w:rsid w:val="006B4094"/>
    <w:rsid w:val="006C4F4F"/>
    <w:rsid w:val="006C75DB"/>
    <w:rsid w:val="006D1C51"/>
    <w:rsid w:val="006D57BC"/>
    <w:rsid w:val="006D6650"/>
    <w:rsid w:val="006E02D2"/>
    <w:rsid w:val="006E5513"/>
    <w:rsid w:val="006E5A81"/>
    <w:rsid w:val="00700A65"/>
    <w:rsid w:val="00710D01"/>
    <w:rsid w:val="00713BCE"/>
    <w:rsid w:val="0071661B"/>
    <w:rsid w:val="00716ECC"/>
    <w:rsid w:val="00724735"/>
    <w:rsid w:val="00725677"/>
    <w:rsid w:val="00727D1B"/>
    <w:rsid w:val="00732EB7"/>
    <w:rsid w:val="00740D82"/>
    <w:rsid w:val="0074182F"/>
    <w:rsid w:val="007459B2"/>
    <w:rsid w:val="00756F99"/>
    <w:rsid w:val="007576AA"/>
    <w:rsid w:val="00766F63"/>
    <w:rsid w:val="00774FD5"/>
    <w:rsid w:val="00783FC5"/>
    <w:rsid w:val="00792065"/>
    <w:rsid w:val="007A3ACF"/>
    <w:rsid w:val="007A5C9E"/>
    <w:rsid w:val="007A5CC5"/>
    <w:rsid w:val="007A7781"/>
    <w:rsid w:val="007C5912"/>
    <w:rsid w:val="007D0E2B"/>
    <w:rsid w:val="007D7C26"/>
    <w:rsid w:val="007E3013"/>
    <w:rsid w:val="007E4336"/>
    <w:rsid w:val="007F032D"/>
    <w:rsid w:val="00803E20"/>
    <w:rsid w:val="00823ED6"/>
    <w:rsid w:val="00827117"/>
    <w:rsid w:val="008432A5"/>
    <w:rsid w:val="00843BB0"/>
    <w:rsid w:val="00845714"/>
    <w:rsid w:val="008644E6"/>
    <w:rsid w:val="00865BFC"/>
    <w:rsid w:val="00876002"/>
    <w:rsid w:val="00876B79"/>
    <w:rsid w:val="008806BA"/>
    <w:rsid w:val="00884F93"/>
    <w:rsid w:val="00885361"/>
    <w:rsid w:val="008856B9"/>
    <w:rsid w:val="008A3011"/>
    <w:rsid w:val="008A633A"/>
    <w:rsid w:val="008B3481"/>
    <w:rsid w:val="008C5FDE"/>
    <w:rsid w:val="008D34E7"/>
    <w:rsid w:val="008D3E21"/>
    <w:rsid w:val="008D4285"/>
    <w:rsid w:val="008D4F89"/>
    <w:rsid w:val="008E1374"/>
    <w:rsid w:val="008E2728"/>
    <w:rsid w:val="008E7870"/>
    <w:rsid w:val="008F042C"/>
    <w:rsid w:val="008F2FE1"/>
    <w:rsid w:val="008F4451"/>
    <w:rsid w:val="009027DA"/>
    <w:rsid w:val="00902877"/>
    <w:rsid w:val="00904035"/>
    <w:rsid w:val="009040E1"/>
    <w:rsid w:val="00911B7E"/>
    <w:rsid w:val="00912AB9"/>
    <w:rsid w:val="00927118"/>
    <w:rsid w:val="00927D96"/>
    <w:rsid w:val="0094465E"/>
    <w:rsid w:val="009506A0"/>
    <w:rsid w:val="00951DB1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6CEB"/>
    <w:rsid w:val="009A1966"/>
    <w:rsid w:val="009A30C2"/>
    <w:rsid w:val="009B02FD"/>
    <w:rsid w:val="009B59D7"/>
    <w:rsid w:val="009D59C1"/>
    <w:rsid w:val="009E02FE"/>
    <w:rsid w:val="009E3107"/>
    <w:rsid w:val="009E4BE4"/>
    <w:rsid w:val="009E6C11"/>
    <w:rsid w:val="009F37BD"/>
    <w:rsid w:val="00A03FBA"/>
    <w:rsid w:val="00A04D1E"/>
    <w:rsid w:val="00A15A8D"/>
    <w:rsid w:val="00A17722"/>
    <w:rsid w:val="00A4168D"/>
    <w:rsid w:val="00A57F3F"/>
    <w:rsid w:val="00A70269"/>
    <w:rsid w:val="00A70A70"/>
    <w:rsid w:val="00A74595"/>
    <w:rsid w:val="00A835BC"/>
    <w:rsid w:val="00A90F04"/>
    <w:rsid w:val="00A95471"/>
    <w:rsid w:val="00A9754D"/>
    <w:rsid w:val="00AB467B"/>
    <w:rsid w:val="00AB53B8"/>
    <w:rsid w:val="00AD7A42"/>
    <w:rsid w:val="00AD7DA2"/>
    <w:rsid w:val="00AE1C42"/>
    <w:rsid w:val="00AE39F6"/>
    <w:rsid w:val="00AF2D68"/>
    <w:rsid w:val="00AF668D"/>
    <w:rsid w:val="00B04029"/>
    <w:rsid w:val="00B37568"/>
    <w:rsid w:val="00B41F1D"/>
    <w:rsid w:val="00B50D63"/>
    <w:rsid w:val="00B64799"/>
    <w:rsid w:val="00B64CD1"/>
    <w:rsid w:val="00B65735"/>
    <w:rsid w:val="00B667B0"/>
    <w:rsid w:val="00B90C3F"/>
    <w:rsid w:val="00B92294"/>
    <w:rsid w:val="00BA33D2"/>
    <w:rsid w:val="00BA4F98"/>
    <w:rsid w:val="00BA6F9E"/>
    <w:rsid w:val="00BB5EBF"/>
    <w:rsid w:val="00BC267D"/>
    <w:rsid w:val="00BD1378"/>
    <w:rsid w:val="00BD3285"/>
    <w:rsid w:val="00BD6EAF"/>
    <w:rsid w:val="00BE085B"/>
    <w:rsid w:val="00BE718D"/>
    <w:rsid w:val="00BF00EF"/>
    <w:rsid w:val="00BF01D8"/>
    <w:rsid w:val="00C0216B"/>
    <w:rsid w:val="00C1788C"/>
    <w:rsid w:val="00C30C3E"/>
    <w:rsid w:val="00C370C5"/>
    <w:rsid w:val="00C40C8A"/>
    <w:rsid w:val="00C4772E"/>
    <w:rsid w:val="00C52532"/>
    <w:rsid w:val="00C52E1D"/>
    <w:rsid w:val="00C532AB"/>
    <w:rsid w:val="00C5765A"/>
    <w:rsid w:val="00C62CF6"/>
    <w:rsid w:val="00C63B6E"/>
    <w:rsid w:val="00C64600"/>
    <w:rsid w:val="00C6756B"/>
    <w:rsid w:val="00C7056D"/>
    <w:rsid w:val="00C762DC"/>
    <w:rsid w:val="00C84EF7"/>
    <w:rsid w:val="00C910E8"/>
    <w:rsid w:val="00CA7A41"/>
    <w:rsid w:val="00CB1B3E"/>
    <w:rsid w:val="00CB27D5"/>
    <w:rsid w:val="00CC0E66"/>
    <w:rsid w:val="00CD5CA7"/>
    <w:rsid w:val="00CE2F67"/>
    <w:rsid w:val="00CE634D"/>
    <w:rsid w:val="00CE7A83"/>
    <w:rsid w:val="00CF0A10"/>
    <w:rsid w:val="00CF3BE2"/>
    <w:rsid w:val="00CF3FB2"/>
    <w:rsid w:val="00D05602"/>
    <w:rsid w:val="00D12478"/>
    <w:rsid w:val="00D25D41"/>
    <w:rsid w:val="00D30D03"/>
    <w:rsid w:val="00D35FFA"/>
    <w:rsid w:val="00D46F5B"/>
    <w:rsid w:val="00D50D61"/>
    <w:rsid w:val="00D51D72"/>
    <w:rsid w:val="00D55188"/>
    <w:rsid w:val="00D56FA5"/>
    <w:rsid w:val="00D62802"/>
    <w:rsid w:val="00D80100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C5648"/>
    <w:rsid w:val="00DD428E"/>
    <w:rsid w:val="00DE4D42"/>
    <w:rsid w:val="00DF6B83"/>
    <w:rsid w:val="00E03DC4"/>
    <w:rsid w:val="00E04661"/>
    <w:rsid w:val="00E0468B"/>
    <w:rsid w:val="00E04CB8"/>
    <w:rsid w:val="00E13245"/>
    <w:rsid w:val="00E15E08"/>
    <w:rsid w:val="00E200BF"/>
    <w:rsid w:val="00E2135A"/>
    <w:rsid w:val="00E226A9"/>
    <w:rsid w:val="00E307EC"/>
    <w:rsid w:val="00E341CF"/>
    <w:rsid w:val="00E4272F"/>
    <w:rsid w:val="00E43223"/>
    <w:rsid w:val="00E46786"/>
    <w:rsid w:val="00E50407"/>
    <w:rsid w:val="00E541A6"/>
    <w:rsid w:val="00E76529"/>
    <w:rsid w:val="00E77ACB"/>
    <w:rsid w:val="00E8628B"/>
    <w:rsid w:val="00E906A2"/>
    <w:rsid w:val="00E91A5C"/>
    <w:rsid w:val="00E93779"/>
    <w:rsid w:val="00E96CD2"/>
    <w:rsid w:val="00E96F70"/>
    <w:rsid w:val="00E97B60"/>
    <w:rsid w:val="00EA3996"/>
    <w:rsid w:val="00EA6C49"/>
    <w:rsid w:val="00EB17ED"/>
    <w:rsid w:val="00EB2EC2"/>
    <w:rsid w:val="00EB5C96"/>
    <w:rsid w:val="00EC01D6"/>
    <w:rsid w:val="00EC0CD0"/>
    <w:rsid w:val="00EC2B0F"/>
    <w:rsid w:val="00EE37D7"/>
    <w:rsid w:val="00EE39B7"/>
    <w:rsid w:val="00EE400D"/>
    <w:rsid w:val="00EE5267"/>
    <w:rsid w:val="00EF2390"/>
    <w:rsid w:val="00EF78B1"/>
    <w:rsid w:val="00F1329E"/>
    <w:rsid w:val="00F4362A"/>
    <w:rsid w:val="00F4528B"/>
    <w:rsid w:val="00F50D98"/>
    <w:rsid w:val="00F54C0C"/>
    <w:rsid w:val="00F60D48"/>
    <w:rsid w:val="00F60DD5"/>
    <w:rsid w:val="00F71850"/>
    <w:rsid w:val="00F83397"/>
    <w:rsid w:val="00F94F99"/>
    <w:rsid w:val="00FA0741"/>
    <w:rsid w:val="00FA0BCB"/>
    <w:rsid w:val="00FA40EA"/>
    <w:rsid w:val="00FC0A0E"/>
    <w:rsid w:val="00FC1F77"/>
    <w:rsid w:val="00FF1D23"/>
    <w:rsid w:val="00FF67F9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7DA2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5.xml><?xml version="1.0" encoding="utf-8"?>
<ds:datastoreItem xmlns:ds="http://schemas.openxmlformats.org/officeDocument/2006/customXml" ds:itemID="{E52065D1-6848-4A4C-8631-15733A7EBA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5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 Chí</cp:lastModifiedBy>
  <cp:revision>28</cp:revision>
  <cp:lastPrinted>2022-01-25T07:50:00Z</cp:lastPrinted>
  <dcterms:created xsi:type="dcterms:W3CDTF">2022-07-16T04:50:00Z</dcterms:created>
  <dcterms:modified xsi:type="dcterms:W3CDTF">2024-02-0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